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3540" w:rsidRDefault="00DC3540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>Raw Data</w:t>
      </w: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592C90" w:rsidRPr="000017EF" w:rsidRDefault="004C5531" w:rsidP="00F80BEB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igure 7 </w:t>
      </w:r>
      <w:r w:rsidR="00602C82">
        <w:rPr>
          <w:rFonts w:asciiTheme="majorBidi" w:hAnsiTheme="majorBidi" w:cstheme="majorBidi"/>
          <w:sz w:val="24"/>
          <w:szCs w:val="24"/>
        </w:rPr>
        <w:t xml:space="preserve">raw data </w:t>
      </w:r>
      <w:bookmarkStart w:id="0" w:name="_GoBack"/>
      <w:bookmarkEnd w:id="0"/>
      <w:r w:rsidR="00592C90" w:rsidRPr="000017EF">
        <w:rPr>
          <w:rFonts w:asciiTheme="majorBidi" w:hAnsiTheme="majorBidi" w:cstheme="majorBidi"/>
          <w:sz w:val="24"/>
          <w:szCs w:val="24"/>
        </w:rPr>
        <w:t xml:space="preserve">the percentage of OPN </w:t>
      </w:r>
      <w:r w:rsidR="00F80BEB">
        <w:rPr>
          <w:rFonts w:asciiTheme="majorBidi" w:hAnsiTheme="majorBidi" w:cstheme="majorBidi"/>
          <w:sz w:val="24"/>
          <w:szCs w:val="24"/>
        </w:rPr>
        <w:t>expression</w:t>
      </w:r>
      <w:r w:rsidR="00592C90" w:rsidRPr="000017EF">
        <w:rPr>
          <w:rFonts w:asciiTheme="majorBidi" w:hAnsiTheme="majorBidi" w:cstheme="majorBidi"/>
          <w:sz w:val="24"/>
          <w:szCs w:val="24"/>
        </w:rPr>
        <w:t xml:space="preserve"> percentages in groups I, II and III at 12 weeks. </w:t>
      </w:r>
    </w:p>
    <w:p w:rsidR="00592C90" w:rsidRDefault="00592C90" w:rsidP="00592C90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43"/>
        <w:gridCol w:w="1410"/>
        <w:gridCol w:w="1275"/>
        <w:gridCol w:w="1260"/>
        <w:gridCol w:w="1476"/>
        <w:gridCol w:w="1476"/>
      </w:tblGrid>
      <w:tr w:rsidR="009C1A02" w:rsidRPr="008322A6" w:rsidTr="00147389">
        <w:trPr>
          <w:trHeight w:val="1424"/>
          <w:jc w:val="center"/>
        </w:trPr>
        <w:tc>
          <w:tcPr>
            <w:tcW w:w="1743" w:type="dxa"/>
            <w:vAlign w:val="center"/>
          </w:tcPr>
          <w:p w:rsidR="009C1A02" w:rsidRPr="008322A6" w:rsidRDefault="009C1A02" w:rsidP="0014738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22A6">
              <w:rPr>
                <w:rFonts w:ascii="Times New Roman" w:hAnsi="Times New Roman" w:cs="Times New Roman"/>
                <w:sz w:val="24"/>
                <w:szCs w:val="24"/>
              </w:rPr>
              <w:t>Groups</w:t>
            </w:r>
          </w:p>
        </w:tc>
        <w:tc>
          <w:tcPr>
            <w:tcW w:w="1410" w:type="dxa"/>
            <w:vAlign w:val="center"/>
          </w:tcPr>
          <w:p w:rsidR="009C1A02" w:rsidRPr="008322A6" w:rsidRDefault="009C1A02" w:rsidP="0014738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22A6">
              <w:rPr>
                <w:rFonts w:ascii="Times New Roman" w:hAnsi="Times New Roman" w:cs="Times New Roman"/>
                <w:sz w:val="24"/>
                <w:szCs w:val="24"/>
              </w:rPr>
              <w:t>Measure 1</w:t>
            </w:r>
          </w:p>
        </w:tc>
        <w:tc>
          <w:tcPr>
            <w:tcW w:w="1275" w:type="dxa"/>
            <w:vAlign w:val="center"/>
          </w:tcPr>
          <w:p w:rsidR="009C1A02" w:rsidRPr="008322A6" w:rsidRDefault="009C1A02" w:rsidP="0014738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22A6">
              <w:rPr>
                <w:rFonts w:ascii="Times New Roman" w:hAnsi="Times New Roman" w:cs="Times New Roman"/>
                <w:sz w:val="24"/>
                <w:szCs w:val="24"/>
              </w:rPr>
              <w:t>Measure 2</w:t>
            </w:r>
          </w:p>
        </w:tc>
        <w:tc>
          <w:tcPr>
            <w:tcW w:w="1260" w:type="dxa"/>
            <w:vAlign w:val="center"/>
          </w:tcPr>
          <w:p w:rsidR="009C1A02" w:rsidRPr="008322A6" w:rsidRDefault="009C1A02" w:rsidP="0014738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22A6">
              <w:rPr>
                <w:rFonts w:ascii="Times New Roman" w:hAnsi="Times New Roman" w:cs="Times New Roman"/>
                <w:sz w:val="24"/>
                <w:szCs w:val="24"/>
              </w:rPr>
              <w:t>Measure 3</w:t>
            </w:r>
          </w:p>
        </w:tc>
        <w:tc>
          <w:tcPr>
            <w:tcW w:w="1387" w:type="dxa"/>
            <w:vAlign w:val="center"/>
          </w:tcPr>
          <w:p w:rsidR="009C1A02" w:rsidRPr="008322A6" w:rsidRDefault="009C1A02" w:rsidP="0014738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22A6"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1387" w:type="dxa"/>
            <w:vAlign w:val="center"/>
          </w:tcPr>
          <w:p w:rsidR="009C1A02" w:rsidRPr="008322A6" w:rsidRDefault="009C1A02" w:rsidP="0014738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2A6">
              <w:rPr>
                <w:rFonts w:ascii="Times New Roman" w:hAnsi="Times New Roman" w:cs="Times New Roman"/>
                <w:sz w:val="24"/>
                <w:szCs w:val="24"/>
              </w:rPr>
              <w:t>std</w:t>
            </w:r>
            <w:proofErr w:type="spellEnd"/>
          </w:p>
        </w:tc>
      </w:tr>
      <w:tr w:rsidR="009C1A02" w:rsidRPr="008322A6" w:rsidTr="00147389">
        <w:trPr>
          <w:trHeight w:val="1424"/>
          <w:jc w:val="center"/>
        </w:trPr>
        <w:tc>
          <w:tcPr>
            <w:tcW w:w="1743" w:type="dxa"/>
            <w:vAlign w:val="center"/>
          </w:tcPr>
          <w:p w:rsidR="009C1A02" w:rsidRPr="008322A6" w:rsidRDefault="009C1A02" w:rsidP="0014738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22A6">
              <w:rPr>
                <w:rFonts w:ascii="Times New Roman" w:hAnsi="Times New Roman" w:cs="Times New Roman"/>
                <w:sz w:val="24"/>
                <w:szCs w:val="24"/>
              </w:rPr>
              <w:t>Group I</w:t>
            </w:r>
          </w:p>
        </w:tc>
        <w:tc>
          <w:tcPr>
            <w:tcW w:w="1410" w:type="dxa"/>
            <w:vAlign w:val="center"/>
          </w:tcPr>
          <w:p w:rsidR="009C1A02" w:rsidRPr="008322A6" w:rsidRDefault="009C1A02" w:rsidP="001473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32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4.194</w:t>
            </w:r>
          </w:p>
        </w:tc>
        <w:tc>
          <w:tcPr>
            <w:tcW w:w="1275" w:type="dxa"/>
            <w:vAlign w:val="center"/>
          </w:tcPr>
          <w:p w:rsidR="009C1A02" w:rsidRPr="008322A6" w:rsidRDefault="009C1A02" w:rsidP="00147389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32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5.48</w:t>
            </w:r>
          </w:p>
        </w:tc>
        <w:tc>
          <w:tcPr>
            <w:tcW w:w="1260" w:type="dxa"/>
            <w:vAlign w:val="center"/>
          </w:tcPr>
          <w:p w:rsidR="009C1A02" w:rsidRPr="008322A6" w:rsidRDefault="009C1A02" w:rsidP="001473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32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3.769</w:t>
            </w:r>
          </w:p>
        </w:tc>
        <w:tc>
          <w:tcPr>
            <w:tcW w:w="1387" w:type="dxa"/>
            <w:vAlign w:val="center"/>
          </w:tcPr>
          <w:p w:rsidR="009C1A02" w:rsidRPr="008322A6" w:rsidRDefault="009C1A02" w:rsidP="00147389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32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7.81433</w:t>
            </w:r>
          </w:p>
        </w:tc>
        <w:tc>
          <w:tcPr>
            <w:tcW w:w="1387" w:type="dxa"/>
            <w:vAlign w:val="center"/>
          </w:tcPr>
          <w:p w:rsidR="009C1A02" w:rsidRPr="008322A6" w:rsidRDefault="009C1A02" w:rsidP="001473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32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.196825</w:t>
            </w:r>
          </w:p>
        </w:tc>
      </w:tr>
      <w:tr w:rsidR="009C1A02" w:rsidRPr="008322A6" w:rsidTr="00147389">
        <w:trPr>
          <w:trHeight w:val="1424"/>
          <w:jc w:val="center"/>
        </w:trPr>
        <w:tc>
          <w:tcPr>
            <w:tcW w:w="1743" w:type="dxa"/>
            <w:vAlign w:val="center"/>
          </w:tcPr>
          <w:p w:rsidR="009C1A02" w:rsidRPr="008322A6" w:rsidRDefault="009C1A02" w:rsidP="0014738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22A6">
              <w:rPr>
                <w:rFonts w:ascii="Times New Roman" w:hAnsi="Times New Roman" w:cs="Times New Roman"/>
                <w:sz w:val="24"/>
                <w:szCs w:val="24"/>
              </w:rPr>
              <w:t>Group II</w:t>
            </w:r>
          </w:p>
        </w:tc>
        <w:tc>
          <w:tcPr>
            <w:tcW w:w="1410" w:type="dxa"/>
            <w:vAlign w:val="center"/>
          </w:tcPr>
          <w:p w:rsidR="009C1A02" w:rsidRPr="008322A6" w:rsidRDefault="009C1A02" w:rsidP="00147389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8322A6">
              <w:rPr>
                <w:rFonts w:ascii="Times New Roman" w:hAnsi="Times New Roman" w:cs="Times New Roman"/>
                <w:noProof/>
                <w:sz w:val="24"/>
                <w:szCs w:val="24"/>
              </w:rPr>
              <w:t>35.108</w:t>
            </w:r>
          </w:p>
        </w:tc>
        <w:tc>
          <w:tcPr>
            <w:tcW w:w="1275" w:type="dxa"/>
            <w:vAlign w:val="center"/>
          </w:tcPr>
          <w:p w:rsidR="009C1A02" w:rsidRPr="008322A6" w:rsidRDefault="009C1A02" w:rsidP="00147389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8322A6">
              <w:rPr>
                <w:rFonts w:ascii="Times New Roman" w:hAnsi="Times New Roman" w:cs="Times New Roman"/>
                <w:noProof/>
                <w:sz w:val="24"/>
                <w:szCs w:val="24"/>
              </w:rPr>
              <w:t>49.901</w:t>
            </w:r>
          </w:p>
        </w:tc>
        <w:tc>
          <w:tcPr>
            <w:tcW w:w="1260" w:type="dxa"/>
            <w:vAlign w:val="center"/>
          </w:tcPr>
          <w:p w:rsidR="009C1A02" w:rsidRPr="008322A6" w:rsidRDefault="009C1A02" w:rsidP="00147389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8322A6">
              <w:rPr>
                <w:rFonts w:ascii="Times New Roman" w:hAnsi="Times New Roman" w:cs="Times New Roman"/>
                <w:noProof/>
                <w:sz w:val="24"/>
                <w:szCs w:val="24"/>
              </w:rPr>
              <w:t>39.21</w:t>
            </w:r>
          </w:p>
        </w:tc>
        <w:tc>
          <w:tcPr>
            <w:tcW w:w="1387" w:type="dxa"/>
            <w:vAlign w:val="center"/>
          </w:tcPr>
          <w:p w:rsidR="009C1A02" w:rsidRPr="008322A6" w:rsidRDefault="009C1A02" w:rsidP="00147389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8322A6">
              <w:rPr>
                <w:rFonts w:ascii="Times New Roman" w:hAnsi="Times New Roman" w:cs="Times New Roman"/>
                <w:noProof/>
                <w:sz w:val="24"/>
                <w:szCs w:val="24"/>
              </w:rPr>
              <w:t>41.40633333</w:t>
            </w:r>
          </w:p>
        </w:tc>
        <w:tc>
          <w:tcPr>
            <w:tcW w:w="1387" w:type="dxa"/>
            <w:vAlign w:val="center"/>
          </w:tcPr>
          <w:p w:rsidR="009C1A02" w:rsidRPr="008322A6" w:rsidRDefault="009C1A02" w:rsidP="00147389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8322A6">
              <w:rPr>
                <w:rFonts w:ascii="Times New Roman" w:hAnsi="Times New Roman" w:cs="Times New Roman"/>
                <w:noProof/>
                <w:sz w:val="24"/>
                <w:szCs w:val="24"/>
              </w:rPr>
              <w:t>7.637154073</w:t>
            </w:r>
          </w:p>
        </w:tc>
      </w:tr>
      <w:tr w:rsidR="009C1A02" w:rsidRPr="008322A6" w:rsidTr="00147389">
        <w:trPr>
          <w:trHeight w:val="1424"/>
          <w:jc w:val="center"/>
        </w:trPr>
        <w:tc>
          <w:tcPr>
            <w:tcW w:w="1743" w:type="dxa"/>
            <w:vAlign w:val="center"/>
          </w:tcPr>
          <w:p w:rsidR="009C1A02" w:rsidRPr="008322A6" w:rsidRDefault="009C1A02" w:rsidP="0014738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22A6">
              <w:rPr>
                <w:rFonts w:ascii="Times New Roman" w:hAnsi="Times New Roman" w:cs="Times New Roman"/>
                <w:sz w:val="24"/>
                <w:szCs w:val="24"/>
              </w:rPr>
              <w:t>Group III</w:t>
            </w:r>
          </w:p>
        </w:tc>
        <w:tc>
          <w:tcPr>
            <w:tcW w:w="1410" w:type="dxa"/>
            <w:vAlign w:val="center"/>
          </w:tcPr>
          <w:p w:rsidR="009C1A02" w:rsidRPr="008322A6" w:rsidRDefault="009C1A02" w:rsidP="00147389">
            <w:pPr>
              <w:spacing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8322A6">
              <w:rPr>
                <w:rFonts w:ascii="Times New Roman" w:eastAsiaTheme="minorEastAsia" w:hAnsi="Times New Roman" w:cs="Times New Roman"/>
                <w:sz w:val="24"/>
                <w:szCs w:val="24"/>
              </w:rPr>
              <w:t>42.348</w:t>
            </w:r>
          </w:p>
        </w:tc>
        <w:tc>
          <w:tcPr>
            <w:tcW w:w="1275" w:type="dxa"/>
            <w:vAlign w:val="center"/>
          </w:tcPr>
          <w:p w:rsidR="009C1A02" w:rsidRPr="008322A6" w:rsidRDefault="009C1A02" w:rsidP="00147389">
            <w:pPr>
              <w:spacing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8322A6">
              <w:rPr>
                <w:rFonts w:ascii="Times New Roman" w:eastAsiaTheme="minorEastAsia" w:hAnsi="Times New Roman" w:cs="Times New Roman"/>
                <w:sz w:val="24"/>
                <w:szCs w:val="24"/>
              </w:rPr>
              <w:t>54.404</w:t>
            </w:r>
          </w:p>
        </w:tc>
        <w:tc>
          <w:tcPr>
            <w:tcW w:w="1260" w:type="dxa"/>
            <w:vAlign w:val="center"/>
          </w:tcPr>
          <w:p w:rsidR="009C1A02" w:rsidRPr="008322A6" w:rsidRDefault="009C1A02" w:rsidP="00147389">
            <w:pPr>
              <w:spacing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8322A6">
              <w:rPr>
                <w:rFonts w:ascii="Times New Roman" w:eastAsiaTheme="minorEastAsia" w:hAnsi="Times New Roman" w:cs="Times New Roman"/>
                <w:sz w:val="24"/>
                <w:szCs w:val="24"/>
              </w:rPr>
              <w:t>51.9</w:t>
            </w:r>
          </w:p>
        </w:tc>
        <w:tc>
          <w:tcPr>
            <w:tcW w:w="1387" w:type="dxa"/>
            <w:vAlign w:val="center"/>
          </w:tcPr>
          <w:p w:rsidR="009C1A02" w:rsidRPr="008322A6" w:rsidRDefault="009C1A02" w:rsidP="00147389">
            <w:pPr>
              <w:spacing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8322A6">
              <w:rPr>
                <w:rFonts w:ascii="Times New Roman" w:eastAsiaTheme="minorEastAsia" w:hAnsi="Times New Roman" w:cs="Times New Roman"/>
                <w:sz w:val="24"/>
                <w:szCs w:val="24"/>
              </w:rPr>
              <w:t>49.55066667</w:t>
            </w:r>
          </w:p>
        </w:tc>
        <w:tc>
          <w:tcPr>
            <w:tcW w:w="1387" w:type="dxa"/>
            <w:vAlign w:val="center"/>
          </w:tcPr>
          <w:p w:rsidR="009C1A02" w:rsidRPr="008322A6" w:rsidRDefault="009C1A02" w:rsidP="00147389">
            <w:pPr>
              <w:spacing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8322A6">
              <w:rPr>
                <w:rFonts w:ascii="Times New Roman" w:eastAsiaTheme="minorEastAsia" w:hAnsi="Times New Roman" w:cs="Times New Roman"/>
                <w:sz w:val="24"/>
                <w:szCs w:val="24"/>
              </w:rPr>
              <w:t>6.362099444</w:t>
            </w:r>
          </w:p>
        </w:tc>
      </w:tr>
    </w:tbl>
    <w:p w:rsidR="00592C90" w:rsidRDefault="00592C90" w:rsidP="00592C90">
      <w:pPr>
        <w:spacing w:line="480" w:lineRule="auto"/>
        <w:jc w:val="both"/>
        <w:rPr>
          <w:noProof/>
        </w:rPr>
      </w:pPr>
    </w:p>
    <w:sectPr w:rsidR="00592C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yNzU1MjE0NjM2MTVU0lEKTi0uzszPAykwNKwFAKjkhnQtAAAA"/>
  </w:docVars>
  <w:rsids>
    <w:rsidRoot w:val="006E7633"/>
    <w:rsid w:val="0000060E"/>
    <w:rsid w:val="00001053"/>
    <w:rsid w:val="0000123D"/>
    <w:rsid w:val="00002336"/>
    <w:rsid w:val="00003C11"/>
    <w:rsid w:val="000041CE"/>
    <w:rsid w:val="00006D32"/>
    <w:rsid w:val="000073D6"/>
    <w:rsid w:val="000075D7"/>
    <w:rsid w:val="000100A1"/>
    <w:rsid w:val="000113D4"/>
    <w:rsid w:val="000117ED"/>
    <w:rsid w:val="0001196C"/>
    <w:rsid w:val="00011F3D"/>
    <w:rsid w:val="0001379A"/>
    <w:rsid w:val="00015FA9"/>
    <w:rsid w:val="00016CFE"/>
    <w:rsid w:val="00017BE8"/>
    <w:rsid w:val="00020559"/>
    <w:rsid w:val="000206AF"/>
    <w:rsid w:val="00021257"/>
    <w:rsid w:val="0002214D"/>
    <w:rsid w:val="00022272"/>
    <w:rsid w:val="000225A6"/>
    <w:rsid w:val="000251A8"/>
    <w:rsid w:val="0002691B"/>
    <w:rsid w:val="00027EBD"/>
    <w:rsid w:val="00027F4E"/>
    <w:rsid w:val="0003095F"/>
    <w:rsid w:val="00031581"/>
    <w:rsid w:val="0003208B"/>
    <w:rsid w:val="00032709"/>
    <w:rsid w:val="00032FCD"/>
    <w:rsid w:val="0003537D"/>
    <w:rsid w:val="00035478"/>
    <w:rsid w:val="000357FF"/>
    <w:rsid w:val="00035A0A"/>
    <w:rsid w:val="00036698"/>
    <w:rsid w:val="000367C6"/>
    <w:rsid w:val="0003698C"/>
    <w:rsid w:val="00036E73"/>
    <w:rsid w:val="00036FFD"/>
    <w:rsid w:val="000375F9"/>
    <w:rsid w:val="00037CD0"/>
    <w:rsid w:val="00040EA3"/>
    <w:rsid w:val="0004112F"/>
    <w:rsid w:val="0004130A"/>
    <w:rsid w:val="0004154F"/>
    <w:rsid w:val="000417B4"/>
    <w:rsid w:val="00043CB4"/>
    <w:rsid w:val="00044905"/>
    <w:rsid w:val="00044C42"/>
    <w:rsid w:val="000452B7"/>
    <w:rsid w:val="00045737"/>
    <w:rsid w:val="00045CD4"/>
    <w:rsid w:val="00046210"/>
    <w:rsid w:val="00046887"/>
    <w:rsid w:val="00046908"/>
    <w:rsid w:val="00047403"/>
    <w:rsid w:val="0004794C"/>
    <w:rsid w:val="000518C8"/>
    <w:rsid w:val="00051E65"/>
    <w:rsid w:val="0005239D"/>
    <w:rsid w:val="00052A67"/>
    <w:rsid w:val="00052D79"/>
    <w:rsid w:val="000551DE"/>
    <w:rsid w:val="00055746"/>
    <w:rsid w:val="00055F31"/>
    <w:rsid w:val="00056707"/>
    <w:rsid w:val="00057186"/>
    <w:rsid w:val="00057C24"/>
    <w:rsid w:val="000607FA"/>
    <w:rsid w:val="00060BFB"/>
    <w:rsid w:val="000610B0"/>
    <w:rsid w:val="000637D7"/>
    <w:rsid w:val="00065535"/>
    <w:rsid w:val="000656F4"/>
    <w:rsid w:val="00065746"/>
    <w:rsid w:val="00066E44"/>
    <w:rsid w:val="00067108"/>
    <w:rsid w:val="00067195"/>
    <w:rsid w:val="00067D8A"/>
    <w:rsid w:val="000710BF"/>
    <w:rsid w:val="00072B00"/>
    <w:rsid w:val="00072DE5"/>
    <w:rsid w:val="00073A2C"/>
    <w:rsid w:val="000749F6"/>
    <w:rsid w:val="00075CD0"/>
    <w:rsid w:val="00075DCB"/>
    <w:rsid w:val="00076A6D"/>
    <w:rsid w:val="000778DE"/>
    <w:rsid w:val="0008134F"/>
    <w:rsid w:val="00081B5D"/>
    <w:rsid w:val="00081D6A"/>
    <w:rsid w:val="00081E09"/>
    <w:rsid w:val="000850E9"/>
    <w:rsid w:val="00085475"/>
    <w:rsid w:val="00086083"/>
    <w:rsid w:val="000867F3"/>
    <w:rsid w:val="00086BB1"/>
    <w:rsid w:val="00087744"/>
    <w:rsid w:val="00091897"/>
    <w:rsid w:val="00091A7E"/>
    <w:rsid w:val="00091B72"/>
    <w:rsid w:val="00092AC1"/>
    <w:rsid w:val="000950FD"/>
    <w:rsid w:val="000975B6"/>
    <w:rsid w:val="000A0EFC"/>
    <w:rsid w:val="000A2EF1"/>
    <w:rsid w:val="000A3720"/>
    <w:rsid w:val="000A3AFA"/>
    <w:rsid w:val="000A3B6B"/>
    <w:rsid w:val="000A48FF"/>
    <w:rsid w:val="000A620C"/>
    <w:rsid w:val="000A6391"/>
    <w:rsid w:val="000A6530"/>
    <w:rsid w:val="000A68BE"/>
    <w:rsid w:val="000A6FD3"/>
    <w:rsid w:val="000A76F1"/>
    <w:rsid w:val="000A792B"/>
    <w:rsid w:val="000A792C"/>
    <w:rsid w:val="000B0420"/>
    <w:rsid w:val="000B2B75"/>
    <w:rsid w:val="000B2B8E"/>
    <w:rsid w:val="000B2C03"/>
    <w:rsid w:val="000B3D02"/>
    <w:rsid w:val="000B6597"/>
    <w:rsid w:val="000B6625"/>
    <w:rsid w:val="000C1041"/>
    <w:rsid w:val="000C2D4E"/>
    <w:rsid w:val="000C2DC9"/>
    <w:rsid w:val="000C4F69"/>
    <w:rsid w:val="000C4FAA"/>
    <w:rsid w:val="000C716E"/>
    <w:rsid w:val="000C75A9"/>
    <w:rsid w:val="000D09B7"/>
    <w:rsid w:val="000D0D6D"/>
    <w:rsid w:val="000D1E1F"/>
    <w:rsid w:val="000D2772"/>
    <w:rsid w:val="000D3A05"/>
    <w:rsid w:val="000D404B"/>
    <w:rsid w:val="000D459B"/>
    <w:rsid w:val="000D608C"/>
    <w:rsid w:val="000D6212"/>
    <w:rsid w:val="000D7086"/>
    <w:rsid w:val="000D7753"/>
    <w:rsid w:val="000D7B6A"/>
    <w:rsid w:val="000E1690"/>
    <w:rsid w:val="000E2C18"/>
    <w:rsid w:val="000E457D"/>
    <w:rsid w:val="000E471E"/>
    <w:rsid w:val="000E4CEB"/>
    <w:rsid w:val="000E5731"/>
    <w:rsid w:val="000E6924"/>
    <w:rsid w:val="000E79FF"/>
    <w:rsid w:val="000F1298"/>
    <w:rsid w:val="000F1595"/>
    <w:rsid w:val="000F2374"/>
    <w:rsid w:val="000F2D7C"/>
    <w:rsid w:val="000F48BC"/>
    <w:rsid w:val="000F6497"/>
    <w:rsid w:val="00100029"/>
    <w:rsid w:val="00102068"/>
    <w:rsid w:val="0010271D"/>
    <w:rsid w:val="00102E0E"/>
    <w:rsid w:val="00102E66"/>
    <w:rsid w:val="0010539C"/>
    <w:rsid w:val="001055EE"/>
    <w:rsid w:val="00105B53"/>
    <w:rsid w:val="00106E43"/>
    <w:rsid w:val="001078B1"/>
    <w:rsid w:val="00112500"/>
    <w:rsid w:val="001151A2"/>
    <w:rsid w:val="0011593D"/>
    <w:rsid w:val="00115C69"/>
    <w:rsid w:val="0011607A"/>
    <w:rsid w:val="00116429"/>
    <w:rsid w:val="00116889"/>
    <w:rsid w:val="0011744B"/>
    <w:rsid w:val="001201D1"/>
    <w:rsid w:val="0012129A"/>
    <w:rsid w:val="00122866"/>
    <w:rsid w:val="00122B09"/>
    <w:rsid w:val="00123356"/>
    <w:rsid w:val="00124108"/>
    <w:rsid w:val="001247E4"/>
    <w:rsid w:val="0013056B"/>
    <w:rsid w:val="00130F83"/>
    <w:rsid w:val="001332E3"/>
    <w:rsid w:val="001336DF"/>
    <w:rsid w:val="00134C79"/>
    <w:rsid w:val="0013591B"/>
    <w:rsid w:val="001360B4"/>
    <w:rsid w:val="00137077"/>
    <w:rsid w:val="001375D1"/>
    <w:rsid w:val="001375FB"/>
    <w:rsid w:val="00137B6B"/>
    <w:rsid w:val="00137E9C"/>
    <w:rsid w:val="00140683"/>
    <w:rsid w:val="001415CB"/>
    <w:rsid w:val="0014590F"/>
    <w:rsid w:val="00145A77"/>
    <w:rsid w:val="001460C1"/>
    <w:rsid w:val="00147389"/>
    <w:rsid w:val="00150DB9"/>
    <w:rsid w:val="001517B1"/>
    <w:rsid w:val="0015369A"/>
    <w:rsid w:val="00156842"/>
    <w:rsid w:val="001568E4"/>
    <w:rsid w:val="00157B4C"/>
    <w:rsid w:val="001607CB"/>
    <w:rsid w:val="00161FB7"/>
    <w:rsid w:val="00162D55"/>
    <w:rsid w:val="0016310D"/>
    <w:rsid w:val="001640A3"/>
    <w:rsid w:val="001666E6"/>
    <w:rsid w:val="00166B77"/>
    <w:rsid w:val="00167C76"/>
    <w:rsid w:val="00170A13"/>
    <w:rsid w:val="00173110"/>
    <w:rsid w:val="00173E4A"/>
    <w:rsid w:val="00173E58"/>
    <w:rsid w:val="00174382"/>
    <w:rsid w:val="00174EC1"/>
    <w:rsid w:val="00176C00"/>
    <w:rsid w:val="00176C59"/>
    <w:rsid w:val="00177B89"/>
    <w:rsid w:val="00181620"/>
    <w:rsid w:val="00182739"/>
    <w:rsid w:val="001829F6"/>
    <w:rsid w:val="001831CA"/>
    <w:rsid w:val="00185525"/>
    <w:rsid w:val="00186408"/>
    <w:rsid w:val="00190066"/>
    <w:rsid w:val="00190077"/>
    <w:rsid w:val="00190448"/>
    <w:rsid w:val="00191335"/>
    <w:rsid w:val="0019138F"/>
    <w:rsid w:val="00191FDB"/>
    <w:rsid w:val="00192398"/>
    <w:rsid w:val="00192DE3"/>
    <w:rsid w:val="001932D5"/>
    <w:rsid w:val="001948BF"/>
    <w:rsid w:val="00196211"/>
    <w:rsid w:val="00196E3E"/>
    <w:rsid w:val="001A0973"/>
    <w:rsid w:val="001A0FBF"/>
    <w:rsid w:val="001A1ED7"/>
    <w:rsid w:val="001A2D12"/>
    <w:rsid w:val="001A2F23"/>
    <w:rsid w:val="001A2F79"/>
    <w:rsid w:val="001A37FF"/>
    <w:rsid w:val="001A4DB6"/>
    <w:rsid w:val="001A5289"/>
    <w:rsid w:val="001A5F33"/>
    <w:rsid w:val="001A7275"/>
    <w:rsid w:val="001A7DD0"/>
    <w:rsid w:val="001A7F5A"/>
    <w:rsid w:val="001B0F8E"/>
    <w:rsid w:val="001B2873"/>
    <w:rsid w:val="001B2B0E"/>
    <w:rsid w:val="001B2FF5"/>
    <w:rsid w:val="001B310D"/>
    <w:rsid w:val="001B3BA2"/>
    <w:rsid w:val="001B411C"/>
    <w:rsid w:val="001B52BA"/>
    <w:rsid w:val="001B5937"/>
    <w:rsid w:val="001B5A70"/>
    <w:rsid w:val="001B6271"/>
    <w:rsid w:val="001C097D"/>
    <w:rsid w:val="001C1445"/>
    <w:rsid w:val="001C1AC7"/>
    <w:rsid w:val="001C3224"/>
    <w:rsid w:val="001C49F1"/>
    <w:rsid w:val="001C4A72"/>
    <w:rsid w:val="001C634B"/>
    <w:rsid w:val="001C79DE"/>
    <w:rsid w:val="001D03FC"/>
    <w:rsid w:val="001D2890"/>
    <w:rsid w:val="001D293E"/>
    <w:rsid w:val="001D3141"/>
    <w:rsid w:val="001D37C0"/>
    <w:rsid w:val="001D4F24"/>
    <w:rsid w:val="001D54BA"/>
    <w:rsid w:val="001D576A"/>
    <w:rsid w:val="001D642D"/>
    <w:rsid w:val="001D6806"/>
    <w:rsid w:val="001D6CB9"/>
    <w:rsid w:val="001D73DE"/>
    <w:rsid w:val="001D746C"/>
    <w:rsid w:val="001D74EC"/>
    <w:rsid w:val="001D7566"/>
    <w:rsid w:val="001D7AFA"/>
    <w:rsid w:val="001D7FD8"/>
    <w:rsid w:val="001E08A0"/>
    <w:rsid w:val="001E19E7"/>
    <w:rsid w:val="001E1D09"/>
    <w:rsid w:val="001E36AB"/>
    <w:rsid w:val="001E3F4B"/>
    <w:rsid w:val="001E460F"/>
    <w:rsid w:val="001E554F"/>
    <w:rsid w:val="001E5995"/>
    <w:rsid w:val="001E724F"/>
    <w:rsid w:val="001E7430"/>
    <w:rsid w:val="001E7484"/>
    <w:rsid w:val="001F0C25"/>
    <w:rsid w:val="001F1174"/>
    <w:rsid w:val="001F5524"/>
    <w:rsid w:val="001F5933"/>
    <w:rsid w:val="001F6440"/>
    <w:rsid w:val="001F6904"/>
    <w:rsid w:val="001F7DDD"/>
    <w:rsid w:val="0020122F"/>
    <w:rsid w:val="0020199F"/>
    <w:rsid w:val="00202536"/>
    <w:rsid w:val="00202C34"/>
    <w:rsid w:val="002039D3"/>
    <w:rsid w:val="00203C55"/>
    <w:rsid w:val="00203EEA"/>
    <w:rsid w:val="00205712"/>
    <w:rsid w:val="0020741A"/>
    <w:rsid w:val="00207C16"/>
    <w:rsid w:val="00207C95"/>
    <w:rsid w:val="00210009"/>
    <w:rsid w:val="00211B4E"/>
    <w:rsid w:val="002121FD"/>
    <w:rsid w:val="002124B6"/>
    <w:rsid w:val="00212C9C"/>
    <w:rsid w:val="00212CB0"/>
    <w:rsid w:val="00213565"/>
    <w:rsid w:val="00213A2B"/>
    <w:rsid w:val="00213D6F"/>
    <w:rsid w:val="0021408C"/>
    <w:rsid w:val="00214957"/>
    <w:rsid w:val="0021613E"/>
    <w:rsid w:val="00216360"/>
    <w:rsid w:val="002172F2"/>
    <w:rsid w:val="00217AC4"/>
    <w:rsid w:val="00217B91"/>
    <w:rsid w:val="00220FB6"/>
    <w:rsid w:val="0022184B"/>
    <w:rsid w:val="00221A99"/>
    <w:rsid w:val="002232AF"/>
    <w:rsid w:val="00223DC4"/>
    <w:rsid w:val="0022445B"/>
    <w:rsid w:val="00224486"/>
    <w:rsid w:val="00224664"/>
    <w:rsid w:val="00224F48"/>
    <w:rsid w:val="002253CC"/>
    <w:rsid w:val="00225FFF"/>
    <w:rsid w:val="002262FB"/>
    <w:rsid w:val="002306A8"/>
    <w:rsid w:val="00230CDA"/>
    <w:rsid w:val="00230CE9"/>
    <w:rsid w:val="00230E14"/>
    <w:rsid w:val="00231A74"/>
    <w:rsid w:val="0023287E"/>
    <w:rsid w:val="0023337D"/>
    <w:rsid w:val="002348A1"/>
    <w:rsid w:val="002350E9"/>
    <w:rsid w:val="00236F7A"/>
    <w:rsid w:val="002371D0"/>
    <w:rsid w:val="0024060E"/>
    <w:rsid w:val="0024107E"/>
    <w:rsid w:val="0024191D"/>
    <w:rsid w:val="0024215E"/>
    <w:rsid w:val="00242970"/>
    <w:rsid w:val="00243800"/>
    <w:rsid w:val="0024575B"/>
    <w:rsid w:val="00245D88"/>
    <w:rsid w:val="002477D6"/>
    <w:rsid w:val="00251168"/>
    <w:rsid w:val="00252839"/>
    <w:rsid w:val="00253003"/>
    <w:rsid w:val="00253781"/>
    <w:rsid w:val="00254B1C"/>
    <w:rsid w:val="00254D24"/>
    <w:rsid w:val="00254E54"/>
    <w:rsid w:val="00255248"/>
    <w:rsid w:val="0025723E"/>
    <w:rsid w:val="002610FF"/>
    <w:rsid w:val="002622B6"/>
    <w:rsid w:val="00262F52"/>
    <w:rsid w:val="00263FCF"/>
    <w:rsid w:val="002643AB"/>
    <w:rsid w:val="0026601A"/>
    <w:rsid w:val="00267CD5"/>
    <w:rsid w:val="00267F61"/>
    <w:rsid w:val="00272424"/>
    <w:rsid w:val="00272C1E"/>
    <w:rsid w:val="00272CAC"/>
    <w:rsid w:val="0027454E"/>
    <w:rsid w:val="00274757"/>
    <w:rsid w:val="002758EF"/>
    <w:rsid w:val="00276499"/>
    <w:rsid w:val="002766D5"/>
    <w:rsid w:val="002770DD"/>
    <w:rsid w:val="0027731E"/>
    <w:rsid w:val="00283002"/>
    <w:rsid w:val="0028415A"/>
    <w:rsid w:val="00284C18"/>
    <w:rsid w:val="00284FAF"/>
    <w:rsid w:val="002855DD"/>
    <w:rsid w:val="00286952"/>
    <w:rsid w:val="00287055"/>
    <w:rsid w:val="002877C4"/>
    <w:rsid w:val="002907AD"/>
    <w:rsid w:val="00290D34"/>
    <w:rsid w:val="002916FB"/>
    <w:rsid w:val="002927D8"/>
    <w:rsid w:val="00292B76"/>
    <w:rsid w:val="00293AE2"/>
    <w:rsid w:val="0029590B"/>
    <w:rsid w:val="00296233"/>
    <w:rsid w:val="002973A6"/>
    <w:rsid w:val="002A2FC5"/>
    <w:rsid w:val="002A3676"/>
    <w:rsid w:val="002A4552"/>
    <w:rsid w:val="002A5991"/>
    <w:rsid w:val="002A5A47"/>
    <w:rsid w:val="002A7049"/>
    <w:rsid w:val="002A71DF"/>
    <w:rsid w:val="002B1264"/>
    <w:rsid w:val="002B1D80"/>
    <w:rsid w:val="002B1F22"/>
    <w:rsid w:val="002B3EA0"/>
    <w:rsid w:val="002B4929"/>
    <w:rsid w:val="002B4E6C"/>
    <w:rsid w:val="002B522E"/>
    <w:rsid w:val="002B6111"/>
    <w:rsid w:val="002B6361"/>
    <w:rsid w:val="002C1673"/>
    <w:rsid w:val="002C1A21"/>
    <w:rsid w:val="002C32F8"/>
    <w:rsid w:val="002C3718"/>
    <w:rsid w:val="002C5BD2"/>
    <w:rsid w:val="002C619F"/>
    <w:rsid w:val="002C7178"/>
    <w:rsid w:val="002D0521"/>
    <w:rsid w:val="002D3123"/>
    <w:rsid w:val="002D359A"/>
    <w:rsid w:val="002D4486"/>
    <w:rsid w:val="002D475C"/>
    <w:rsid w:val="002D4AA9"/>
    <w:rsid w:val="002D4C10"/>
    <w:rsid w:val="002D5489"/>
    <w:rsid w:val="002D72CE"/>
    <w:rsid w:val="002D73CB"/>
    <w:rsid w:val="002E01FA"/>
    <w:rsid w:val="002E0AD5"/>
    <w:rsid w:val="002E0B6E"/>
    <w:rsid w:val="002E17B4"/>
    <w:rsid w:val="002E1CE9"/>
    <w:rsid w:val="002E32BD"/>
    <w:rsid w:val="002E3DC3"/>
    <w:rsid w:val="002E435F"/>
    <w:rsid w:val="002E4961"/>
    <w:rsid w:val="002E5142"/>
    <w:rsid w:val="002E64ED"/>
    <w:rsid w:val="002E67E0"/>
    <w:rsid w:val="002F2B50"/>
    <w:rsid w:val="002F340D"/>
    <w:rsid w:val="002F44DB"/>
    <w:rsid w:val="002F4606"/>
    <w:rsid w:val="002F6EA5"/>
    <w:rsid w:val="002F756E"/>
    <w:rsid w:val="002F7CD6"/>
    <w:rsid w:val="00300686"/>
    <w:rsid w:val="003015DC"/>
    <w:rsid w:val="00301B74"/>
    <w:rsid w:val="003020E7"/>
    <w:rsid w:val="0030516F"/>
    <w:rsid w:val="00305477"/>
    <w:rsid w:val="00305FB7"/>
    <w:rsid w:val="00306B08"/>
    <w:rsid w:val="00310B96"/>
    <w:rsid w:val="00311D81"/>
    <w:rsid w:val="00311FCD"/>
    <w:rsid w:val="00312389"/>
    <w:rsid w:val="0031265D"/>
    <w:rsid w:val="00312FD8"/>
    <w:rsid w:val="00313113"/>
    <w:rsid w:val="003155D3"/>
    <w:rsid w:val="0031663C"/>
    <w:rsid w:val="003170EA"/>
    <w:rsid w:val="00317A24"/>
    <w:rsid w:val="00320C17"/>
    <w:rsid w:val="00321862"/>
    <w:rsid w:val="003224A4"/>
    <w:rsid w:val="003225A3"/>
    <w:rsid w:val="00324B42"/>
    <w:rsid w:val="00324FCC"/>
    <w:rsid w:val="003262E4"/>
    <w:rsid w:val="00327194"/>
    <w:rsid w:val="00327CF9"/>
    <w:rsid w:val="00327DE8"/>
    <w:rsid w:val="003300D8"/>
    <w:rsid w:val="00331F16"/>
    <w:rsid w:val="0033373F"/>
    <w:rsid w:val="00335775"/>
    <w:rsid w:val="00336C5E"/>
    <w:rsid w:val="00336D5D"/>
    <w:rsid w:val="00336DB7"/>
    <w:rsid w:val="003373CB"/>
    <w:rsid w:val="003379B5"/>
    <w:rsid w:val="00337E7B"/>
    <w:rsid w:val="00340E10"/>
    <w:rsid w:val="003410A6"/>
    <w:rsid w:val="0034115A"/>
    <w:rsid w:val="0034225C"/>
    <w:rsid w:val="00343753"/>
    <w:rsid w:val="003438DC"/>
    <w:rsid w:val="00343FAB"/>
    <w:rsid w:val="00344ACE"/>
    <w:rsid w:val="00345408"/>
    <w:rsid w:val="003459F4"/>
    <w:rsid w:val="00345CCF"/>
    <w:rsid w:val="00345D20"/>
    <w:rsid w:val="0034617E"/>
    <w:rsid w:val="00346640"/>
    <w:rsid w:val="003466E5"/>
    <w:rsid w:val="00350782"/>
    <w:rsid w:val="00351528"/>
    <w:rsid w:val="00351750"/>
    <w:rsid w:val="003519AE"/>
    <w:rsid w:val="00353EAB"/>
    <w:rsid w:val="00355CFE"/>
    <w:rsid w:val="00356214"/>
    <w:rsid w:val="0035646D"/>
    <w:rsid w:val="003568CB"/>
    <w:rsid w:val="003572AE"/>
    <w:rsid w:val="00357CFD"/>
    <w:rsid w:val="00361EB4"/>
    <w:rsid w:val="003626AF"/>
    <w:rsid w:val="003638AD"/>
    <w:rsid w:val="00363F8E"/>
    <w:rsid w:val="003648B1"/>
    <w:rsid w:val="00364B9B"/>
    <w:rsid w:val="00364C2E"/>
    <w:rsid w:val="00365671"/>
    <w:rsid w:val="0036623C"/>
    <w:rsid w:val="00366464"/>
    <w:rsid w:val="003668D6"/>
    <w:rsid w:val="003676A9"/>
    <w:rsid w:val="00370F90"/>
    <w:rsid w:val="00371C71"/>
    <w:rsid w:val="003736A4"/>
    <w:rsid w:val="00373BCA"/>
    <w:rsid w:val="00373F2C"/>
    <w:rsid w:val="003741D5"/>
    <w:rsid w:val="00374311"/>
    <w:rsid w:val="0037524E"/>
    <w:rsid w:val="003757CB"/>
    <w:rsid w:val="00375B1A"/>
    <w:rsid w:val="00377943"/>
    <w:rsid w:val="00377C3D"/>
    <w:rsid w:val="00380A0E"/>
    <w:rsid w:val="0038175D"/>
    <w:rsid w:val="00381942"/>
    <w:rsid w:val="00381C01"/>
    <w:rsid w:val="00382CC0"/>
    <w:rsid w:val="00383552"/>
    <w:rsid w:val="00383A73"/>
    <w:rsid w:val="00383AFE"/>
    <w:rsid w:val="003842AF"/>
    <w:rsid w:val="00385F09"/>
    <w:rsid w:val="0039018D"/>
    <w:rsid w:val="00390284"/>
    <w:rsid w:val="0039109D"/>
    <w:rsid w:val="003916FD"/>
    <w:rsid w:val="0039183C"/>
    <w:rsid w:val="003919B4"/>
    <w:rsid w:val="00391E69"/>
    <w:rsid w:val="00393358"/>
    <w:rsid w:val="003941AB"/>
    <w:rsid w:val="00395B4B"/>
    <w:rsid w:val="0039608C"/>
    <w:rsid w:val="003975CE"/>
    <w:rsid w:val="00397804"/>
    <w:rsid w:val="003978E1"/>
    <w:rsid w:val="003A0B58"/>
    <w:rsid w:val="003A0BA9"/>
    <w:rsid w:val="003A10D5"/>
    <w:rsid w:val="003A2197"/>
    <w:rsid w:val="003A2984"/>
    <w:rsid w:val="003A3106"/>
    <w:rsid w:val="003A3F93"/>
    <w:rsid w:val="003A4142"/>
    <w:rsid w:val="003A4CC9"/>
    <w:rsid w:val="003A533B"/>
    <w:rsid w:val="003A5C5C"/>
    <w:rsid w:val="003A5F67"/>
    <w:rsid w:val="003A7929"/>
    <w:rsid w:val="003B1CC7"/>
    <w:rsid w:val="003B1F34"/>
    <w:rsid w:val="003B26EA"/>
    <w:rsid w:val="003B2B41"/>
    <w:rsid w:val="003B381C"/>
    <w:rsid w:val="003B5F46"/>
    <w:rsid w:val="003B6953"/>
    <w:rsid w:val="003B75CD"/>
    <w:rsid w:val="003B7E85"/>
    <w:rsid w:val="003C2333"/>
    <w:rsid w:val="003C3388"/>
    <w:rsid w:val="003C64A4"/>
    <w:rsid w:val="003C6ACC"/>
    <w:rsid w:val="003C7068"/>
    <w:rsid w:val="003C7EB4"/>
    <w:rsid w:val="003D1A72"/>
    <w:rsid w:val="003D22BA"/>
    <w:rsid w:val="003D2336"/>
    <w:rsid w:val="003D283F"/>
    <w:rsid w:val="003D30C9"/>
    <w:rsid w:val="003D3830"/>
    <w:rsid w:val="003D413D"/>
    <w:rsid w:val="003D420B"/>
    <w:rsid w:val="003D46C1"/>
    <w:rsid w:val="003D56FF"/>
    <w:rsid w:val="003D69B3"/>
    <w:rsid w:val="003D6A66"/>
    <w:rsid w:val="003D6CB7"/>
    <w:rsid w:val="003D74C7"/>
    <w:rsid w:val="003E0F2C"/>
    <w:rsid w:val="003E128E"/>
    <w:rsid w:val="003E12AF"/>
    <w:rsid w:val="003E3761"/>
    <w:rsid w:val="003E4879"/>
    <w:rsid w:val="003E4F60"/>
    <w:rsid w:val="003E56CC"/>
    <w:rsid w:val="003E5D65"/>
    <w:rsid w:val="003E60D0"/>
    <w:rsid w:val="003E6A12"/>
    <w:rsid w:val="003E7214"/>
    <w:rsid w:val="003F0331"/>
    <w:rsid w:val="003F0665"/>
    <w:rsid w:val="003F169C"/>
    <w:rsid w:val="003F2144"/>
    <w:rsid w:val="003F491D"/>
    <w:rsid w:val="003F5151"/>
    <w:rsid w:val="003F619B"/>
    <w:rsid w:val="003F6BCD"/>
    <w:rsid w:val="003F7F7E"/>
    <w:rsid w:val="00400D61"/>
    <w:rsid w:val="00401B94"/>
    <w:rsid w:val="004020E3"/>
    <w:rsid w:val="0040356D"/>
    <w:rsid w:val="0040402D"/>
    <w:rsid w:val="00404D20"/>
    <w:rsid w:val="00406786"/>
    <w:rsid w:val="00407A8F"/>
    <w:rsid w:val="004107C3"/>
    <w:rsid w:val="004114DB"/>
    <w:rsid w:val="00411C4D"/>
    <w:rsid w:val="004122D1"/>
    <w:rsid w:val="004130FF"/>
    <w:rsid w:val="00414BAE"/>
    <w:rsid w:val="00414F04"/>
    <w:rsid w:val="004156A7"/>
    <w:rsid w:val="00416153"/>
    <w:rsid w:val="00416828"/>
    <w:rsid w:val="00420756"/>
    <w:rsid w:val="00420815"/>
    <w:rsid w:val="0042263A"/>
    <w:rsid w:val="00422CEC"/>
    <w:rsid w:val="00423101"/>
    <w:rsid w:val="00423AAC"/>
    <w:rsid w:val="00424659"/>
    <w:rsid w:val="0042497E"/>
    <w:rsid w:val="00426AF4"/>
    <w:rsid w:val="00426DA4"/>
    <w:rsid w:val="00427CB6"/>
    <w:rsid w:val="0043140D"/>
    <w:rsid w:val="00431AD7"/>
    <w:rsid w:val="00432336"/>
    <w:rsid w:val="00433F6A"/>
    <w:rsid w:val="00433F9A"/>
    <w:rsid w:val="004348E5"/>
    <w:rsid w:val="00434A74"/>
    <w:rsid w:val="00434B68"/>
    <w:rsid w:val="00435256"/>
    <w:rsid w:val="004356E0"/>
    <w:rsid w:val="00435A6D"/>
    <w:rsid w:val="00436A1A"/>
    <w:rsid w:val="00436E69"/>
    <w:rsid w:val="00436FEB"/>
    <w:rsid w:val="004375DB"/>
    <w:rsid w:val="00441A2C"/>
    <w:rsid w:val="00442A05"/>
    <w:rsid w:val="0044307B"/>
    <w:rsid w:val="00444695"/>
    <w:rsid w:val="00444C57"/>
    <w:rsid w:val="00445020"/>
    <w:rsid w:val="0044594C"/>
    <w:rsid w:val="00445B46"/>
    <w:rsid w:val="00445B85"/>
    <w:rsid w:val="00445DA9"/>
    <w:rsid w:val="00446EBF"/>
    <w:rsid w:val="004508EE"/>
    <w:rsid w:val="0045098E"/>
    <w:rsid w:val="00450EEF"/>
    <w:rsid w:val="0045293C"/>
    <w:rsid w:val="00453D94"/>
    <w:rsid w:val="00453EB8"/>
    <w:rsid w:val="00454269"/>
    <w:rsid w:val="004549D8"/>
    <w:rsid w:val="00454B2E"/>
    <w:rsid w:val="00456495"/>
    <w:rsid w:val="00456AF9"/>
    <w:rsid w:val="00456CE2"/>
    <w:rsid w:val="00457777"/>
    <w:rsid w:val="00457B6C"/>
    <w:rsid w:val="00457E49"/>
    <w:rsid w:val="00457FC1"/>
    <w:rsid w:val="0046026C"/>
    <w:rsid w:val="00460470"/>
    <w:rsid w:val="0046178C"/>
    <w:rsid w:val="00462D1E"/>
    <w:rsid w:val="004631B4"/>
    <w:rsid w:val="00463BAE"/>
    <w:rsid w:val="004642C2"/>
    <w:rsid w:val="004651C4"/>
    <w:rsid w:val="00466094"/>
    <w:rsid w:val="00467F8B"/>
    <w:rsid w:val="004709FB"/>
    <w:rsid w:val="00473703"/>
    <w:rsid w:val="00475C80"/>
    <w:rsid w:val="00476FE5"/>
    <w:rsid w:val="004775BE"/>
    <w:rsid w:val="00477EE7"/>
    <w:rsid w:val="00480557"/>
    <w:rsid w:val="004805B5"/>
    <w:rsid w:val="00480B73"/>
    <w:rsid w:val="004823DE"/>
    <w:rsid w:val="0048291E"/>
    <w:rsid w:val="004837F2"/>
    <w:rsid w:val="00483B07"/>
    <w:rsid w:val="0048419C"/>
    <w:rsid w:val="00485158"/>
    <w:rsid w:val="0049166E"/>
    <w:rsid w:val="00492FA7"/>
    <w:rsid w:val="00493A97"/>
    <w:rsid w:val="00493B1B"/>
    <w:rsid w:val="00494C22"/>
    <w:rsid w:val="00494DF9"/>
    <w:rsid w:val="004957EC"/>
    <w:rsid w:val="00495920"/>
    <w:rsid w:val="00495A68"/>
    <w:rsid w:val="00496C74"/>
    <w:rsid w:val="0049736B"/>
    <w:rsid w:val="00497D0B"/>
    <w:rsid w:val="004A07D6"/>
    <w:rsid w:val="004A1531"/>
    <w:rsid w:val="004A170E"/>
    <w:rsid w:val="004A17D1"/>
    <w:rsid w:val="004A365E"/>
    <w:rsid w:val="004A3F5B"/>
    <w:rsid w:val="004A62A9"/>
    <w:rsid w:val="004A6C65"/>
    <w:rsid w:val="004B12BF"/>
    <w:rsid w:val="004B1E06"/>
    <w:rsid w:val="004B25E1"/>
    <w:rsid w:val="004B2E43"/>
    <w:rsid w:val="004B35FC"/>
    <w:rsid w:val="004B56AB"/>
    <w:rsid w:val="004B6B5C"/>
    <w:rsid w:val="004B7005"/>
    <w:rsid w:val="004C26AF"/>
    <w:rsid w:val="004C2767"/>
    <w:rsid w:val="004C2DC1"/>
    <w:rsid w:val="004C305F"/>
    <w:rsid w:val="004C31D6"/>
    <w:rsid w:val="004C321B"/>
    <w:rsid w:val="004C3476"/>
    <w:rsid w:val="004C5531"/>
    <w:rsid w:val="004C578C"/>
    <w:rsid w:val="004C5963"/>
    <w:rsid w:val="004C6176"/>
    <w:rsid w:val="004C7B13"/>
    <w:rsid w:val="004C7BDD"/>
    <w:rsid w:val="004D18CF"/>
    <w:rsid w:val="004D1B50"/>
    <w:rsid w:val="004D256F"/>
    <w:rsid w:val="004D3EF3"/>
    <w:rsid w:val="004D3EFA"/>
    <w:rsid w:val="004D3F72"/>
    <w:rsid w:val="004D3FD0"/>
    <w:rsid w:val="004D5FE8"/>
    <w:rsid w:val="004D60D2"/>
    <w:rsid w:val="004D6451"/>
    <w:rsid w:val="004D68DF"/>
    <w:rsid w:val="004E06C8"/>
    <w:rsid w:val="004E219D"/>
    <w:rsid w:val="004E36B7"/>
    <w:rsid w:val="004E3FED"/>
    <w:rsid w:val="004E40CF"/>
    <w:rsid w:val="004E4DA7"/>
    <w:rsid w:val="004E564C"/>
    <w:rsid w:val="004E591B"/>
    <w:rsid w:val="004E70F5"/>
    <w:rsid w:val="004E7CC1"/>
    <w:rsid w:val="004F12BC"/>
    <w:rsid w:val="004F1DCB"/>
    <w:rsid w:val="004F4370"/>
    <w:rsid w:val="004F4DE4"/>
    <w:rsid w:val="004F4FE3"/>
    <w:rsid w:val="004F52C4"/>
    <w:rsid w:val="004F712D"/>
    <w:rsid w:val="004F7F27"/>
    <w:rsid w:val="00500096"/>
    <w:rsid w:val="00500B35"/>
    <w:rsid w:val="00500D69"/>
    <w:rsid w:val="00501B9C"/>
    <w:rsid w:val="00502904"/>
    <w:rsid w:val="00502AD8"/>
    <w:rsid w:val="0050304B"/>
    <w:rsid w:val="00503109"/>
    <w:rsid w:val="00504067"/>
    <w:rsid w:val="0050484D"/>
    <w:rsid w:val="005056AE"/>
    <w:rsid w:val="00506E19"/>
    <w:rsid w:val="005071E5"/>
    <w:rsid w:val="00507B65"/>
    <w:rsid w:val="00510351"/>
    <w:rsid w:val="00510404"/>
    <w:rsid w:val="00510C79"/>
    <w:rsid w:val="00510D34"/>
    <w:rsid w:val="005110D5"/>
    <w:rsid w:val="0051187E"/>
    <w:rsid w:val="00511AAD"/>
    <w:rsid w:val="0051242A"/>
    <w:rsid w:val="00512D89"/>
    <w:rsid w:val="00514314"/>
    <w:rsid w:val="005144B9"/>
    <w:rsid w:val="00514687"/>
    <w:rsid w:val="00514A95"/>
    <w:rsid w:val="0051532E"/>
    <w:rsid w:val="00520531"/>
    <w:rsid w:val="00520FEE"/>
    <w:rsid w:val="005216E1"/>
    <w:rsid w:val="00521F7C"/>
    <w:rsid w:val="0052268C"/>
    <w:rsid w:val="00522703"/>
    <w:rsid w:val="005227E2"/>
    <w:rsid w:val="005238CE"/>
    <w:rsid w:val="00523AF1"/>
    <w:rsid w:val="00523DF7"/>
    <w:rsid w:val="00524494"/>
    <w:rsid w:val="00524C6B"/>
    <w:rsid w:val="00524F43"/>
    <w:rsid w:val="00525D32"/>
    <w:rsid w:val="005275D0"/>
    <w:rsid w:val="00530502"/>
    <w:rsid w:val="00531B5D"/>
    <w:rsid w:val="00531E81"/>
    <w:rsid w:val="005320B3"/>
    <w:rsid w:val="005326D5"/>
    <w:rsid w:val="00533580"/>
    <w:rsid w:val="00534963"/>
    <w:rsid w:val="00535528"/>
    <w:rsid w:val="00535A4F"/>
    <w:rsid w:val="005375B5"/>
    <w:rsid w:val="0053797C"/>
    <w:rsid w:val="00537F26"/>
    <w:rsid w:val="00542354"/>
    <w:rsid w:val="00542D14"/>
    <w:rsid w:val="00542E3C"/>
    <w:rsid w:val="00545249"/>
    <w:rsid w:val="00547010"/>
    <w:rsid w:val="00550464"/>
    <w:rsid w:val="00552AA3"/>
    <w:rsid w:val="00553B4E"/>
    <w:rsid w:val="00555D5E"/>
    <w:rsid w:val="00556DE2"/>
    <w:rsid w:val="00556F0C"/>
    <w:rsid w:val="00557208"/>
    <w:rsid w:val="00560E23"/>
    <w:rsid w:val="00561033"/>
    <w:rsid w:val="005629BE"/>
    <w:rsid w:val="00563E35"/>
    <w:rsid w:val="0056425F"/>
    <w:rsid w:val="00565528"/>
    <w:rsid w:val="00565872"/>
    <w:rsid w:val="005667F3"/>
    <w:rsid w:val="00566C1E"/>
    <w:rsid w:val="0056719E"/>
    <w:rsid w:val="00567665"/>
    <w:rsid w:val="0057008D"/>
    <w:rsid w:val="00570AC9"/>
    <w:rsid w:val="00570CF0"/>
    <w:rsid w:val="0057213B"/>
    <w:rsid w:val="00572FB8"/>
    <w:rsid w:val="00575712"/>
    <w:rsid w:val="005764BB"/>
    <w:rsid w:val="00580E7C"/>
    <w:rsid w:val="00580FB7"/>
    <w:rsid w:val="005816D4"/>
    <w:rsid w:val="00581DC3"/>
    <w:rsid w:val="00581E72"/>
    <w:rsid w:val="005820AC"/>
    <w:rsid w:val="00582630"/>
    <w:rsid w:val="00582677"/>
    <w:rsid w:val="0058413C"/>
    <w:rsid w:val="00584269"/>
    <w:rsid w:val="00584BCA"/>
    <w:rsid w:val="00585899"/>
    <w:rsid w:val="0058599D"/>
    <w:rsid w:val="00585CA4"/>
    <w:rsid w:val="00586851"/>
    <w:rsid w:val="00586E84"/>
    <w:rsid w:val="00587083"/>
    <w:rsid w:val="00587807"/>
    <w:rsid w:val="00590097"/>
    <w:rsid w:val="00590155"/>
    <w:rsid w:val="00590252"/>
    <w:rsid w:val="00592C90"/>
    <w:rsid w:val="005937BD"/>
    <w:rsid w:val="00593C7A"/>
    <w:rsid w:val="005946FB"/>
    <w:rsid w:val="00595896"/>
    <w:rsid w:val="00595F49"/>
    <w:rsid w:val="00596B1B"/>
    <w:rsid w:val="00597948"/>
    <w:rsid w:val="00597F2A"/>
    <w:rsid w:val="005A043E"/>
    <w:rsid w:val="005A256B"/>
    <w:rsid w:val="005A2D79"/>
    <w:rsid w:val="005A46AF"/>
    <w:rsid w:val="005A6D11"/>
    <w:rsid w:val="005A7A5C"/>
    <w:rsid w:val="005A7CD5"/>
    <w:rsid w:val="005B020A"/>
    <w:rsid w:val="005B0946"/>
    <w:rsid w:val="005B1FFD"/>
    <w:rsid w:val="005B221C"/>
    <w:rsid w:val="005B23B9"/>
    <w:rsid w:val="005B2C7D"/>
    <w:rsid w:val="005B48EB"/>
    <w:rsid w:val="005B53BE"/>
    <w:rsid w:val="005B6D15"/>
    <w:rsid w:val="005C01B7"/>
    <w:rsid w:val="005C0DE6"/>
    <w:rsid w:val="005C146E"/>
    <w:rsid w:val="005C167D"/>
    <w:rsid w:val="005C379D"/>
    <w:rsid w:val="005C3C70"/>
    <w:rsid w:val="005C3E04"/>
    <w:rsid w:val="005C43F8"/>
    <w:rsid w:val="005C573F"/>
    <w:rsid w:val="005C7627"/>
    <w:rsid w:val="005C7FB7"/>
    <w:rsid w:val="005D02B8"/>
    <w:rsid w:val="005D1B1A"/>
    <w:rsid w:val="005D1E5F"/>
    <w:rsid w:val="005D2519"/>
    <w:rsid w:val="005D3166"/>
    <w:rsid w:val="005D4325"/>
    <w:rsid w:val="005D63BA"/>
    <w:rsid w:val="005D6932"/>
    <w:rsid w:val="005D7731"/>
    <w:rsid w:val="005E008A"/>
    <w:rsid w:val="005E0C0D"/>
    <w:rsid w:val="005E1B1A"/>
    <w:rsid w:val="005E215B"/>
    <w:rsid w:val="005E2697"/>
    <w:rsid w:val="005E2FFA"/>
    <w:rsid w:val="005E3A02"/>
    <w:rsid w:val="005E3AD4"/>
    <w:rsid w:val="005E5904"/>
    <w:rsid w:val="005E59AF"/>
    <w:rsid w:val="005E59B7"/>
    <w:rsid w:val="005E6B47"/>
    <w:rsid w:val="005E7042"/>
    <w:rsid w:val="005F043F"/>
    <w:rsid w:val="005F0AE4"/>
    <w:rsid w:val="005F0D13"/>
    <w:rsid w:val="005F2829"/>
    <w:rsid w:val="005F3B02"/>
    <w:rsid w:val="005F4360"/>
    <w:rsid w:val="005F4387"/>
    <w:rsid w:val="005F54AF"/>
    <w:rsid w:val="005F5C2F"/>
    <w:rsid w:val="005F7526"/>
    <w:rsid w:val="005F7650"/>
    <w:rsid w:val="00601E71"/>
    <w:rsid w:val="00602C82"/>
    <w:rsid w:val="006037CD"/>
    <w:rsid w:val="006037D0"/>
    <w:rsid w:val="006046C7"/>
    <w:rsid w:val="006047FC"/>
    <w:rsid w:val="00604E8A"/>
    <w:rsid w:val="0060585B"/>
    <w:rsid w:val="00605943"/>
    <w:rsid w:val="00605B3F"/>
    <w:rsid w:val="00607304"/>
    <w:rsid w:val="0061030E"/>
    <w:rsid w:val="00610CB0"/>
    <w:rsid w:val="00610CF3"/>
    <w:rsid w:val="00611077"/>
    <w:rsid w:val="00612DED"/>
    <w:rsid w:val="00613068"/>
    <w:rsid w:val="0061368C"/>
    <w:rsid w:val="006136DA"/>
    <w:rsid w:val="00613BA9"/>
    <w:rsid w:val="00615805"/>
    <w:rsid w:val="006158A7"/>
    <w:rsid w:val="00616413"/>
    <w:rsid w:val="00617917"/>
    <w:rsid w:val="00617986"/>
    <w:rsid w:val="0062055C"/>
    <w:rsid w:val="006207EE"/>
    <w:rsid w:val="0062081A"/>
    <w:rsid w:val="00621722"/>
    <w:rsid w:val="00622FA3"/>
    <w:rsid w:val="00624F36"/>
    <w:rsid w:val="00625569"/>
    <w:rsid w:val="006269D6"/>
    <w:rsid w:val="00626F02"/>
    <w:rsid w:val="00626F3C"/>
    <w:rsid w:val="00627AFE"/>
    <w:rsid w:val="00630733"/>
    <w:rsid w:val="00630DFD"/>
    <w:rsid w:val="006313FD"/>
    <w:rsid w:val="00632A0D"/>
    <w:rsid w:val="00632A1B"/>
    <w:rsid w:val="00634010"/>
    <w:rsid w:val="00634D08"/>
    <w:rsid w:val="0063513C"/>
    <w:rsid w:val="00635EF4"/>
    <w:rsid w:val="0063678D"/>
    <w:rsid w:val="00636E7F"/>
    <w:rsid w:val="0063733E"/>
    <w:rsid w:val="00641D18"/>
    <w:rsid w:val="00641EC4"/>
    <w:rsid w:val="00642AAD"/>
    <w:rsid w:val="006436DF"/>
    <w:rsid w:val="006440A2"/>
    <w:rsid w:val="00644393"/>
    <w:rsid w:val="00645EBF"/>
    <w:rsid w:val="00646D4E"/>
    <w:rsid w:val="00647022"/>
    <w:rsid w:val="00647057"/>
    <w:rsid w:val="00653D66"/>
    <w:rsid w:val="00655A2C"/>
    <w:rsid w:val="00655FBB"/>
    <w:rsid w:val="006561F9"/>
    <w:rsid w:val="00656DE6"/>
    <w:rsid w:val="00660328"/>
    <w:rsid w:val="00662913"/>
    <w:rsid w:val="00663033"/>
    <w:rsid w:val="006631E2"/>
    <w:rsid w:val="00664A0C"/>
    <w:rsid w:val="00664AA3"/>
    <w:rsid w:val="00664B2D"/>
    <w:rsid w:val="00664CE7"/>
    <w:rsid w:val="0066632C"/>
    <w:rsid w:val="00667E1D"/>
    <w:rsid w:val="006712A9"/>
    <w:rsid w:val="006719CD"/>
    <w:rsid w:val="0067357F"/>
    <w:rsid w:val="00673AC3"/>
    <w:rsid w:val="006740FB"/>
    <w:rsid w:val="00674258"/>
    <w:rsid w:val="00675E71"/>
    <w:rsid w:val="0067680E"/>
    <w:rsid w:val="00677F3F"/>
    <w:rsid w:val="00682B31"/>
    <w:rsid w:val="00684E25"/>
    <w:rsid w:val="00685DD4"/>
    <w:rsid w:val="00685EA5"/>
    <w:rsid w:val="00686EB4"/>
    <w:rsid w:val="00687CEE"/>
    <w:rsid w:val="00690523"/>
    <w:rsid w:val="0069193C"/>
    <w:rsid w:val="00691D7A"/>
    <w:rsid w:val="00693CC3"/>
    <w:rsid w:val="0069438F"/>
    <w:rsid w:val="0069457C"/>
    <w:rsid w:val="00694EB1"/>
    <w:rsid w:val="0069509D"/>
    <w:rsid w:val="006950C5"/>
    <w:rsid w:val="006957D8"/>
    <w:rsid w:val="006A0B12"/>
    <w:rsid w:val="006A15C2"/>
    <w:rsid w:val="006A4795"/>
    <w:rsid w:val="006A52A3"/>
    <w:rsid w:val="006A5B19"/>
    <w:rsid w:val="006A732A"/>
    <w:rsid w:val="006B0CE4"/>
    <w:rsid w:val="006B130C"/>
    <w:rsid w:val="006B2253"/>
    <w:rsid w:val="006B2999"/>
    <w:rsid w:val="006B3958"/>
    <w:rsid w:val="006B41DA"/>
    <w:rsid w:val="006B46A1"/>
    <w:rsid w:val="006B52C9"/>
    <w:rsid w:val="006B58B0"/>
    <w:rsid w:val="006B6FE9"/>
    <w:rsid w:val="006B7177"/>
    <w:rsid w:val="006B7911"/>
    <w:rsid w:val="006C2515"/>
    <w:rsid w:val="006C2908"/>
    <w:rsid w:val="006C36C6"/>
    <w:rsid w:val="006C395A"/>
    <w:rsid w:val="006C4DC7"/>
    <w:rsid w:val="006C5535"/>
    <w:rsid w:val="006C5C3B"/>
    <w:rsid w:val="006C66FA"/>
    <w:rsid w:val="006C72C1"/>
    <w:rsid w:val="006D0D28"/>
    <w:rsid w:val="006D1355"/>
    <w:rsid w:val="006D332E"/>
    <w:rsid w:val="006D33D7"/>
    <w:rsid w:val="006D436F"/>
    <w:rsid w:val="006D5128"/>
    <w:rsid w:val="006D52DF"/>
    <w:rsid w:val="006D630B"/>
    <w:rsid w:val="006D6642"/>
    <w:rsid w:val="006D6F39"/>
    <w:rsid w:val="006D7BF6"/>
    <w:rsid w:val="006D7E5E"/>
    <w:rsid w:val="006E1304"/>
    <w:rsid w:val="006E2EA9"/>
    <w:rsid w:val="006E4477"/>
    <w:rsid w:val="006E4AF3"/>
    <w:rsid w:val="006E6843"/>
    <w:rsid w:val="006E6CD5"/>
    <w:rsid w:val="006E6D01"/>
    <w:rsid w:val="006E7633"/>
    <w:rsid w:val="006E7B03"/>
    <w:rsid w:val="006F06DF"/>
    <w:rsid w:val="006F1948"/>
    <w:rsid w:val="006F1DE7"/>
    <w:rsid w:val="006F3436"/>
    <w:rsid w:val="006F464D"/>
    <w:rsid w:val="006F477B"/>
    <w:rsid w:val="006F4934"/>
    <w:rsid w:val="006F7BFB"/>
    <w:rsid w:val="006F7DB6"/>
    <w:rsid w:val="0070113B"/>
    <w:rsid w:val="0070181E"/>
    <w:rsid w:val="00701AA6"/>
    <w:rsid w:val="00701DA3"/>
    <w:rsid w:val="007027D9"/>
    <w:rsid w:val="0070386B"/>
    <w:rsid w:val="00707BD5"/>
    <w:rsid w:val="00710902"/>
    <w:rsid w:val="007125FF"/>
    <w:rsid w:val="0071390A"/>
    <w:rsid w:val="00714466"/>
    <w:rsid w:val="0071465A"/>
    <w:rsid w:val="007151C8"/>
    <w:rsid w:val="007161AD"/>
    <w:rsid w:val="0071690F"/>
    <w:rsid w:val="00716AD7"/>
    <w:rsid w:val="00716CEA"/>
    <w:rsid w:val="00716E75"/>
    <w:rsid w:val="00720FFB"/>
    <w:rsid w:val="00725654"/>
    <w:rsid w:val="00726378"/>
    <w:rsid w:val="00726C11"/>
    <w:rsid w:val="00727AA9"/>
    <w:rsid w:val="007304FD"/>
    <w:rsid w:val="0073088B"/>
    <w:rsid w:val="00732139"/>
    <w:rsid w:val="00732429"/>
    <w:rsid w:val="007328D0"/>
    <w:rsid w:val="007337D1"/>
    <w:rsid w:val="00734683"/>
    <w:rsid w:val="00735702"/>
    <w:rsid w:val="00735739"/>
    <w:rsid w:val="00742EAE"/>
    <w:rsid w:val="0074345C"/>
    <w:rsid w:val="007436B8"/>
    <w:rsid w:val="00743DC1"/>
    <w:rsid w:val="007441F5"/>
    <w:rsid w:val="00744353"/>
    <w:rsid w:val="00744E87"/>
    <w:rsid w:val="007457E0"/>
    <w:rsid w:val="00745993"/>
    <w:rsid w:val="0074744E"/>
    <w:rsid w:val="00750057"/>
    <w:rsid w:val="00750B1F"/>
    <w:rsid w:val="00751EAB"/>
    <w:rsid w:val="0075341E"/>
    <w:rsid w:val="007566DD"/>
    <w:rsid w:val="007569FB"/>
    <w:rsid w:val="007572A0"/>
    <w:rsid w:val="007573AC"/>
    <w:rsid w:val="00757F55"/>
    <w:rsid w:val="007614EA"/>
    <w:rsid w:val="00761B23"/>
    <w:rsid w:val="0076229D"/>
    <w:rsid w:val="00762585"/>
    <w:rsid w:val="00762EA6"/>
    <w:rsid w:val="00762EBC"/>
    <w:rsid w:val="00763208"/>
    <w:rsid w:val="00763255"/>
    <w:rsid w:val="00764100"/>
    <w:rsid w:val="00765DBB"/>
    <w:rsid w:val="0076633D"/>
    <w:rsid w:val="00766519"/>
    <w:rsid w:val="0076677A"/>
    <w:rsid w:val="00766BE3"/>
    <w:rsid w:val="0076705D"/>
    <w:rsid w:val="00767DA6"/>
    <w:rsid w:val="007704CE"/>
    <w:rsid w:val="00770A29"/>
    <w:rsid w:val="007710CE"/>
    <w:rsid w:val="0077164C"/>
    <w:rsid w:val="00771BBA"/>
    <w:rsid w:val="00771D78"/>
    <w:rsid w:val="00771D8A"/>
    <w:rsid w:val="0077480F"/>
    <w:rsid w:val="007750F2"/>
    <w:rsid w:val="007768C9"/>
    <w:rsid w:val="007770B7"/>
    <w:rsid w:val="00780443"/>
    <w:rsid w:val="0078265E"/>
    <w:rsid w:val="00782B82"/>
    <w:rsid w:val="00783781"/>
    <w:rsid w:val="00783C08"/>
    <w:rsid w:val="007848E0"/>
    <w:rsid w:val="0078683A"/>
    <w:rsid w:val="00787F14"/>
    <w:rsid w:val="007903AE"/>
    <w:rsid w:val="00790482"/>
    <w:rsid w:val="00790F95"/>
    <w:rsid w:val="0079242E"/>
    <w:rsid w:val="00792538"/>
    <w:rsid w:val="00792C1B"/>
    <w:rsid w:val="0079452B"/>
    <w:rsid w:val="00794AE5"/>
    <w:rsid w:val="00795147"/>
    <w:rsid w:val="00795B22"/>
    <w:rsid w:val="00796509"/>
    <w:rsid w:val="00796E0F"/>
    <w:rsid w:val="00796EB9"/>
    <w:rsid w:val="007A0F21"/>
    <w:rsid w:val="007A1DAD"/>
    <w:rsid w:val="007A428D"/>
    <w:rsid w:val="007A5769"/>
    <w:rsid w:val="007A59E3"/>
    <w:rsid w:val="007A5E59"/>
    <w:rsid w:val="007A6368"/>
    <w:rsid w:val="007A63A6"/>
    <w:rsid w:val="007A7C8A"/>
    <w:rsid w:val="007B020A"/>
    <w:rsid w:val="007B09E2"/>
    <w:rsid w:val="007B0CAC"/>
    <w:rsid w:val="007B1E56"/>
    <w:rsid w:val="007B2FDE"/>
    <w:rsid w:val="007B60DD"/>
    <w:rsid w:val="007B634A"/>
    <w:rsid w:val="007B6576"/>
    <w:rsid w:val="007B6774"/>
    <w:rsid w:val="007B713D"/>
    <w:rsid w:val="007B73A1"/>
    <w:rsid w:val="007B7BBD"/>
    <w:rsid w:val="007C0FFC"/>
    <w:rsid w:val="007C19DC"/>
    <w:rsid w:val="007C29A2"/>
    <w:rsid w:val="007C51B4"/>
    <w:rsid w:val="007C559D"/>
    <w:rsid w:val="007C5849"/>
    <w:rsid w:val="007C6051"/>
    <w:rsid w:val="007C64CA"/>
    <w:rsid w:val="007D00EA"/>
    <w:rsid w:val="007D01A7"/>
    <w:rsid w:val="007D024E"/>
    <w:rsid w:val="007D0E46"/>
    <w:rsid w:val="007D199A"/>
    <w:rsid w:val="007D1E02"/>
    <w:rsid w:val="007D29AD"/>
    <w:rsid w:val="007D2AB2"/>
    <w:rsid w:val="007D3102"/>
    <w:rsid w:val="007D32D1"/>
    <w:rsid w:val="007D34ED"/>
    <w:rsid w:val="007D55E4"/>
    <w:rsid w:val="007D65E4"/>
    <w:rsid w:val="007D711D"/>
    <w:rsid w:val="007D7770"/>
    <w:rsid w:val="007E09B5"/>
    <w:rsid w:val="007E0E9D"/>
    <w:rsid w:val="007E18AE"/>
    <w:rsid w:val="007E3BEB"/>
    <w:rsid w:val="007E6FF9"/>
    <w:rsid w:val="007E715E"/>
    <w:rsid w:val="007E7F0D"/>
    <w:rsid w:val="007E7FB2"/>
    <w:rsid w:val="007F010E"/>
    <w:rsid w:val="007F014A"/>
    <w:rsid w:val="007F04B2"/>
    <w:rsid w:val="007F0DE6"/>
    <w:rsid w:val="007F1BD8"/>
    <w:rsid w:val="007F22D0"/>
    <w:rsid w:val="007F2543"/>
    <w:rsid w:val="007F2C24"/>
    <w:rsid w:val="007F2ED3"/>
    <w:rsid w:val="007F35F9"/>
    <w:rsid w:val="007F3E91"/>
    <w:rsid w:val="007F4940"/>
    <w:rsid w:val="007F4C9D"/>
    <w:rsid w:val="007F568D"/>
    <w:rsid w:val="007F73A9"/>
    <w:rsid w:val="007F7970"/>
    <w:rsid w:val="007F7C65"/>
    <w:rsid w:val="00800054"/>
    <w:rsid w:val="008004B5"/>
    <w:rsid w:val="008005C8"/>
    <w:rsid w:val="00801560"/>
    <w:rsid w:val="008016AB"/>
    <w:rsid w:val="00801877"/>
    <w:rsid w:val="00801B17"/>
    <w:rsid w:val="0080398C"/>
    <w:rsid w:val="00805BA8"/>
    <w:rsid w:val="008100BD"/>
    <w:rsid w:val="00810EE7"/>
    <w:rsid w:val="008115E1"/>
    <w:rsid w:val="0081287B"/>
    <w:rsid w:val="00813362"/>
    <w:rsid w:val="0081369A"/>
    <w:rsid w:val="00813BC6"/>
    <w:rsid w:val="00813C86"/>
    <w:rsid w:val="008140AF"/>
    <w:rsid w:val="00814330"/>
    <w:rsid w:val="00814332"/>
    <w:rsid w:val="00814BA8"/>
    <w:rsid w:val="00815ADD"/>
    <w:rsid w:val="008174E1"/>
    <w:rsid w:val="0082102D"/>
    <w:rsid w:val="00821480"/>
    <w:rsid w:val="00822F88"/>
    <w:rsid w:val="00823E40"/>
    <w:rsid w:val="00824B94"/>
    <w:rsid w:val="00824C9E"/>
    <w:rsid w:val="00825031"/>
    <w:rsid w:val="0082651E"/>
    <w:rsid w:val="00826899"/>
    <w:rsid w:val="00826D93"/>
    <w:rsid w:val="0082770B"/>
    <w:rsid w:val="00831172"/>
    <w:rsid w:val="00831C1E"/>
    <w:rsid w:val="008322A6"/>
    <w:rsid w:val="0083275C"/>
    <w:rsid w:val="008359FF"/>
    <w:rsid w:val="00835AA6"/>
    <w:rsid w:val="00837144"/>
    <w:rsid w:val="0083727C"/>
    <w:rsid w:val="008401C6"/>
    <w:rsid w:val="008418A3"/>
    <w:rsid w:val="008438E2"/>
    <w:rsid w:val="008452B7"/>
    <w:rsid w:val="008469DC"/>
    <w:rsid w:val="00846AC5"/>
    <w:rsid w:val="00846F71"/>
    <w:rsid w:val="00846F99"/>
    <w:rsid w:val="008509E8"/>
    <w:rsid w:val="00850B42"/>
    <w:rsid w:val="00850D20"/>
    <w:rsid w:val="00850EFE"/>
    <w:rsid w:val="0085114A"/>
    <w:rsid w:val="00851280"/>
    <w:rsid w:val="008512CB"/>
    <w:rsid w:val="008517C8"/>
    <w:rsid w:val="00852087"/>
    <w:rsid w:val="00853D8F"/>
    <w:rsid w:val="00853EA2"/>
    <w:rsid w:val="00854E5F"/>
    <w:rsid w:val="008554ED"/>
    <w:rsid w:val="0085558A"/>
    <w:rsid w:val="0085561A"/>
    <w:rsid w:val="00855913"/>
    <w:rsid w:val="00855EA4"/>
    <w:rsid w:val="008563AC"/>
    <w:rsid w:val="008568D1"/>
    <w:rsid w:val="00856BE8"/>
    <w:rsid w:val="00856CB3"/>
    <w:rsid w:val="00856E8E"/>
    <w:rsid w:val="00857238"/>
    <w:rsid w:val="0086035B"/>
    <w:rsid w:val="008607DB"/>
    <w:rsid w:val="008614A9"/>
    <w:rsid w:val="008616D5"/>
    <w:rsid w:val="00862038"/>
    <w:rsid w:val="00862888"/>
    <w:rsid w:val="008640AA"/>
    <w:rsid w:val="00864782"/>
    <w:rsid w:val="00864EB1"/>
    <w:rsid w:val="008650D9"/>
    <w:rsid w:val="00865FBD"/>
    <w:rsid w:val="008706A9"/>
    <w:rsid w:val="00870D87"/>
    <w:rsid w:val="00870F2E"/>
    <w:rsid w:val="00870F4B"/>
    <w:rsid w:val="00873D42"/>
    <w:rsid w:val="00873EB3"/>
    <w:rsid w:val="00874234"/>
    <w:rsid w:val="008748B5"/>
    <w:rsid w:val="00874CF5"/>
    <w:rsid w:val="00874DAF"/>
    <w:rsid w:val="00874E15"/>
    <w:rsid w:val="008750D3"/>
    <w:rsid w:val="0087558A"/>
    <w:rsid w:val="008774D7"/>
    <w:rsid w:val="0088020D"/>
    <w:rsid w:val="0088092F"/>
    <w:rsid w:val="00880B5C"/>
    <w:rsid w:val="00881E84"/>
    <w:rsid w:val="008823E1"/>
    <w:rsid w:val="0088297C"/>
    <w:rsid w:val="00883CBB"/>
    <w:rsid w:val="00883D27"/>
    <w:rsid w:val="00884741"/>
    <w:rsid w:val="008848E1"/>
    <w:rsid w:val="00886095"/>
    <w:rsid w:val="008860A7"/>
    <w:rsid w:val="008860AE"/>
    <w:rsid w:val="00886D37"/>
    <w:rsid w:val="0089031B"/>
    <w:rsid w:val="00890F28"/>
    <w:rsid w:val="00891217"/>
    <w:rsid w:val="00892221"/>
    <w:rsid w:val="00893814"/>
    <w:rsid w:val="0089449A"/>
    <w:rsid w:val="0089496A"/>
    <w:rsid w:val="00895516"/>
    <w:rsid w:val="00895989"/>
    <w:rsid w:val="00897BBF"/>
    <w:rsid w:val="008A1477"/>
    <w:rsid w:val="008A22DF"/>
    <w:rsid w:val="008A2944"/>
    <w:rsid w:val="008A2AAE"/>
    <w:rsid w:val="008A2ABB"/>
    <w:rsid w:val="008A2ED0"/>
    <w:rsid w:val="008A4B50"/>
    <w:rsid w:val="008A5A82"/>
    <w:rsid w:val="008A67B7"/>
    <w:rsid w:val="008A73B3"/>
    <w:rsid w:val="008A741D"/>
    <w:rsid w:val="008A7701"/>
    <w:rsid w:val="008B0A28"/>
    <w:rsid w:val="008B1A66"/>
    <w:rsid w:val="008B1C38"/>
    <w:rsid w:val="008B2204"/>
    <w:rsid w:val="008B526B"/>
    <w:rsid w:val="008B58E6"/>
    <w:rsid w:val="008B5E3E"/>
    <w:rsid w:val="008B6877"/>
    <w:rsid w:val="008C1255"/>
    <w:rsid w:val="008C2151"/>
    <w:rsid w:val="008C245C"/>
    <w:rsid w:val="008C246A"/>
    <w:rsid w:val="008C434B"/>
    <w:rsid w:val="008C4C72"/>
    <w:rsid w:val="008C60F3"/>
    <w:rsid w:val="008C6DCF"/>
    <w:rsid w:val="008D00FF"/>
    <w:rsid w:val="008D222B"/>
    <w:rsid w:val="008D2679"/>
    <w:rsid w:val="008D29C4"/>
    <w:rsid w:val="008D3CF0"/>
    <w:rsid w:val="008D4A79"/>
    <w:rsid w:val="008D54CF"/>
    <w:rsid w:val="008D70AB"/>
    <w:rsid w:val="008D72D3"/>
    <w:rsid w:val="008E0570"/>
    <w:rsid w:val="008E06F8"/>
    <w:rsid w:val="008E26F9"/>
    <w:rsid w:val="008E2786"/>
    <w:rsid w:val="008E2941"/>
    <w:rsid w:val="008E2D7B"/>
    <w:rsid w:val="008E3B92"/>
    <w:rsid w:val="008E4216"/>
    <w:rsid w:val="008E4572"/>
    <w:rsid w:val="008E4B64"/>
    <w:rsid w:val="008E5D7C"/>
    <w:rsid w:val="008E6B4D"/>
    <w:rsid w:val="008E7B5D"/>
    <w:rsid w:val="008E7D8A"/>
    <w:rsid w:val="008F208D"/>
    <w:rsid w:val="008F2805"/>
    <w:rsid w:val="008F2815"/>
    <w:rsid w:val="008F2B84"/>
    <w:rsid w:val="008F3737"/>
    <w:rsid w:val="008F527C"/>
    <w:rsid w:val="008F53A1"/>
    <w:rsid w:val="008F54A0"/>
    <w:rsid w:val="008F5CDC"/>
    <w:rsid w:val="008F63D6"/>
    <w:rsid w:val="008F66DC"/>
    <w:rsid w:val="008F7EB9"/>
    <w:rsid w:val="00901169"/>
    <w:rsid w:val="009012EC"/>
    <w:rsid w:val="009024B0"/>
    <w:rsid w:val="00902589"/>
    <w:rsid w:val="009025D9"/>
    <w:rsid w:val="0090271D"/>
    <w:rsid w:val="00904CF0"/>
    <w:rsid w:val="009050D0"/>
    <w:rsid w:val="00906E04"/>
    <w:rsid w:val="009073C0"/>
    <w:rsid w:val="00907711"/>
    <w:rsid w:val="009105E3"/>
    <w:rsid w:val="00910C36"/>
    <w:rsid w:val="009125FC"/>
    <w:rsid w:val="009138F9"/>
    <w:rsid w:val="00913F46"/>
    <w:rsid w:val="00914E0D"/>
    <w:rsid w:val="00915A29"/>
    <w:rsid w:val="00915DD4"/>
    <w:rsid w:val="00916C90"/>
    <w:rsid w:val="00917A80"/>
    <w:rsid w:val="00920AF8"/>
    <w:rsid w:val="00920FCA"/>
    <w:rsid w:val="00921216"/>
    <w:rsid w:val="00921EEF"/>
    <w:rsid w:val="00922606"/>
    <w:rsid w:val="00922F54"/>
    <w:rsid w:val="00923387"/>
    <w:rsid w:val="0092514E"/>
    <w:rsid w:val="00925844"/>
    <w:rsid w:val="00926E52"/>
    <w:rsid w:val="00930A77"/>
    <w:rsid w:val="00933D3D"/>
    <w:rsid w:val="00934FB1"/>
    <w:rsid w:val="0093697D"/>
    <w:rsid w:val="00936991"/>
    <w:rsid w:val="00937E0D"/>
    <w:rsid w:val="0094009C"/>
    <w:rsid w:val="00941DCF"/>
    <w:rsid w:val="00942CB8"/>
    <w:rsid w:val="0094373D"/>
    <w:rsid w:val="00945546"/>
    <w:rsid w:val="00946934"/>
    <w:rsid w:val="009469D0"/>
    <w:rsid w:val="009472D4"/>
    <w:rsid w:val="0094737A"/>
    <w:rsid w:val="009478DE"/>
    <w:rsid w:val="00950C9D"/>
    <w:rsid w:val="00953881"/>
    <w:rsid w:val="00953AE5"/>
    <w:rsid w:val="00953F0E"/>
    <w:rsid w:val="0095495F"/>
    <w:rsid w:val="00955F6B"/>
    <w:rsid w:val="00956008"/>
    <w:rsid w:val="00957120"/>
    <w:rsid w:val="00957A0A"/>
    <w:rsid w:val="00957A60"/>
    <w:rsid w:val="00957DA4"/>
    <w:rsid w:val="009605F3"/>
    <w:rsid w:val="00960850"/>
    <w:rsid w:val="00960856"/>
    <w:rsid w:val="00960A10"/>
    <w:rsid w:val="00960E04"/>
    <w:rsid w:val="00962455"/>
    <w:rsid w:val="00963C4F"/>
    <w:rsid w:val="00964149"/>
    <w:rsid w:val="0096424C"/>
    <w:rsid w:val="0096593A"/>
    <w:rsid w:val="009663F2"/>
    <w:rsid w:val="00966AA5"/>
    <w:rsid w:val="00970BE3"/>
    <w:rsid w:val="00970C19"/>
    <w:rsid w:val="00971F8F"/>
    <w:rsid w:val="00972025"/>
    <w:rsid w:val="0097219C"/>
    <w:rsid w:val="00972732"/>
    <w:rsid w:val="009730DA"/>
    <w:rsid w:val="00974261"/>
    <w:rsid w:val="00974504"/>
    <w:rsid w:val="009746B1"/>
    <w:rsid w:val="009746BA"/>
    <w:rsid w:val="009749CC"/>
    <w:rsid w:val="00975592"/>
    <w:rsid w:val="009758B7"/>
    <w:rsid w:val="00975FCC"/>
    <w:rsid w:val="00976030"/>
    <w:rsid w:val="00976736"/>
    <w:rsid w:val="00980F18"/>
    <w:rsid w:val="00980FB0"/>
    <w:rsid w:val="00982CB0"/>
    <w:rsid w:val="00982F7C"/>
    <w:rsid w:val="00984F5C"/>
    <w:rsid w:val="00987991"/>
    <w:rsid w:val="0099091E"/>
    <w:rsid w:val="009922E6"/>
    <w:rsid w:val="0099257D"/>
    <w:rsid w:val="00993FCC"/>
    <w:rsid w:val="009946DC"/>
    <w:rsid w:val="00994FFA"/>
    <w:rsid w:val="00996748"/>
    <w:rsid w:val="009967B1"/>
    <w:rsid w:val="009A01BD"/>
    <w:rsid w:val="009A08EB"/>
    <w:rsid w:val="009A0DB0"/>
    <w:rsid w:val="009A0F23"/>
    <w:rsid w:val="009A1984"/>
    <w:rsid w:val="009A1AF7"/>
    <w:rsid w:val="009A28C5"/>
    <w:rsid w:val="009A3310"/>
    <w:rsid w:val="009A3C0E"/>
    <w:rsid w:val="009A5076"/>
    <w:rsid w:val="009A50E0"/>
    <w:rsid w:val="009A78CD"/>
    <w:rsid w:val="009A7CAE"/>
    <w:rsid w:val="009B0D8A"/>
    <w:rsid w:val="009B0F19"/>
    <w:rsid w:val="009B2EF8"/>
    <w:rsid w:val="009B50E5"/>
    <w:rsid w:val="009B50FB"/>
    <w:rsid w:val="009B743B"/>
    <w:rsid w:val="009C01E5"/>
    <w:rsid w:val="009C0688"/>
    <w:rsid w:val="009C16BB"/>
    <w:rsid w:val="009C1A02"/>
    <w:rsid w:val="009C27ED"/>
    <w:rsid w:val="009C2E1C"/>
    <w:rsid w:val="009C35CF"/>
    <w:rsid w:val="009C3A2D"/>
    <w:rsid w:val="009C40FD"/>
    <w:rsid w:val="009C4183"/>
    <w:rsid w:val="009C49A2"/>
    <w:rsid w:val="009C4C0E"/>
    <w:rsid w:val="009C4C89"/>
    <w:rsid w:val="009C4DC9"/>
    <w:rsid w:val="009C4EA6"/>
    <w:rsid w:val="009C5E3D"/>
    <w:rsid w:val="009C6305"/>
    <w:rsid w:val="009C68E8"/>
    <w:rsid w:val="009D030D"/>
    <w:rsid w:val="009D2B69"/>
    <w:rsid w:val="009D3CDD"/>
    <w:rsid w:val="009D3DBC"/>
    <w:rsid w:val="009D4A5A"/>
    <w:rsid w:val="009D4CC2"/>
    <w:rsid w:val="009D4F3A"/>
    <w:rsid w:val="009D539D"/>
    <w:rsid w:val="009D5C88"/>
    <w:rsid w:val="009D676E"/>
    <w:rsid w:val="009D7830"/>
    <w:rsid w:val="009E098A"/>
    <w:rsid w:val="009E1053"/>
    <w:rsid w:val="009E2E48"/>
    <w:rsid w:val="009E4033"/>
    <w:rsid w:val="009E4D49"/>
    <w:rsid w:val="009E50F6"/>
    <w:rsid w:val="009E5199"/>
    <w:rsid w:val="009E6137"/>
    <w:rsid w:val="009E7091"/>
    <w:rsid w:val="009E70DF"/>
    <w:rsid w:val="009F0288"/>
    <w:rsid w:val="009F0B93"/>
    <w:rsid w:val="009F184B"/>
    <w:rsid w:val="009F1929"/>
    <w:rsid w:val="009F26D5"/>
    <w:rsid w:val="009F2D7B"/>
    <w:rsid w:val="009F353F"/>
    <w:rsid w:val="009F408F"/>
    <w:rsid w:val="009F4139"/>
    <w:rsid w:val="009F439B"/>
    <w:rsid w:val="009F46F2"/>
    <w:rsid w:val="009F4DA6"/>
    <w:rsid w:val="009F6D85"/>
    <w:rsid w:val="009F7882"/>
    <w:rsid w:val="00A005F5"/>
    <w:rsid w:val="00A00AAB"/>
    <w:rsid w:val="00A01C3A"/>
    <w:rsid w:val="00A022D1"/>
    <w:rsid w:val="00A02BF6"/>
    <w:rsid w:val="00A02ECF"/>
    <w:rsid w:val="00A0379C"/>
    <w:rsid w:val="00A04DA2"/>
    <w:rsid w:val="00A062E3"/>
    <w:rsid w:val="00A064ED"/>
    <w:rsid w:val="00A06CF9"/>
    <w:rsid w:val="00A07CAB"/>
    <w:rsid w:val="00A10948"/>
    <w:rsid w:val="00A10D16"/>
    <w:rsid w:val="00A1208E"/>
    <w:rsid w:val="00A1246B"/>
    <w:rsid w:val="00A12713"/>
    <w:rsid w:val="00A14558"/>
    <w:rsid w:val="00A14E9D"/>
    <w:rsid w:val="00A1503A"/>
    <w:rsid w:val="00A15EC0"/>
    <w:rsid w:val="00A16AC2"/>
    <w:rsid w:val="00A16FF8"/>
    <w:rsid w:val="00A17000"/>
    <w:rsid w:val="00A17BDC"/>
    <w:rsid w:val="00A17CBF"/>
    <w:rsid w:val="00A2081B"/>
    <w:rsid w:val="00A208A9"/>
    <w:rsid w:val="00A22050"/>
    <w:rsid w:val="00A23A84"/>
    <w:rsid w:val="00A24CBF"/>
    <w:rsid w:val="00A26BBB"/>
    <w:rsid w:val="00A2775A"/>
    <w:rsid w:val="00A27B52"/>
    <w:rsid w:val="00A327A2"/>
    <w:rsid w:val="00A32A3C"/>
    <w:rsid w:val="00A33518"/>
    <w:rsid w:val="00A3356B"/>
    <w:rsid w:val="00A34047"/>
    <w:rsid w:val="00A3482F"/>
    <w:rsid w:val="00A365CC"/>
    <w:rsid w:val="00A402B8"/>
    <w:rsid w:val="00A41C96"/>
    <w:rsid w:val="00A41D55"/>
    <w:rsid w:val="00A4425F"/>
    <w:rsid w:val="00A445C7"/>
    <w:rsid w:val="00A44F37"/>
    <w:rsid w:val="00A45B79"/>
    <w:rsid w:val="00A4601D"/>
    <w:rsid w:val="00A46882"/>
    <w:rsid w:val="00A478BB"/>
    <w:rsid w:val="00A47B7B"/>
    <w:rsid w:val="00A47FA2"/>
    <w:rsid w:val="00A5004D"/>
    <w:rsid w:val="00A51300"/>
    <w:rsid w:val="00A52ADB"/>
    <w:rsid w:val="00A53C8F"/>
    <w:rsid w:val="00A54483"/>
    <w:rsid w:val="00A558DD"/>
    <w:rsid w:val="00A60DFF"/>
    <w:rsid w:val="00A62F1F"/>
    <w:rsid w:val="00A643A6"/>
    <w:rsid w:val="00A6451D"/>
    <w:rsid w:val="00A64FEA"/>
    <w:rsid w:val="00A655F2"/>
    <w:rsid w:val="00A668C3"/>
    <w:rsid w:val="00A671C6"/>
    <w:rsid w:val="00A6721C"/>
    <w:rsid w:val="00A6766F"/>
    <w:rsid w:val="00A72167"/>
    <w:rsid w:val="00A72FED"/>
    <w:rsid w:val="00A73251"/>
    <w:rsid w:val="00A732E6"/>
    <w:rsid w:val="00A748CF"/>
    <w:rsid w:val="00A773C5"/>
    <w:rsid w:val="00A77899"/>
    <w:rsid w:val="00A80058"/>
    <w:rsid w:val="00A81158"/>
    <w:rsid w:val="00A8220B"/>
    <w:rsid w:val="00A8272C"/>
    <w:rsid w:val="00A83399"/>
    <w:rsid w:val="00A83B6C"/>
    <w:rsid w:val="00A83BAD"/>
    <w:rsid w:val="00A83BC9"/>
    <w:rsid w:val="00A84705"/>
    <w:rsid w:val="00A84A4C"/>
    <w:rsid w:val="00A85183"/>
    <w:rsid w:val="00A86159"/>
    <w:rsid w:val="00A8639E"/>
    <w:rsid w:val="00A87CC6"/>
    <w:rsid w:val="00A921C7"/>
    <w:rsid w:val="00A93C0B"/>
    <w:rsid w:val="00A9525A"/>
    <w:rsid w:val="00A9546A"/>
    <w:rsid w:val="00A96513"/>
    <w:rsid w:val="00A97370"/>
    <w:rsid w:val="00A97DFB"/>
    <w:rsid w:val="00A97E14"/>
    <w:rsid w:val="00AA0C8D"/>
    <w:rsid w:val="00AA4033"/>
    <w:rsid w:val="00AA4A36"/>
    <w:rsid w:val="00AA58A7"/>
    <w:rsid w:val="00AA617C"/>
    <w:rsid w:val="00AB1002"/>
    <w:rsid w:val="00AB25C6"/>
    <w:rsid w:val="00AB3E60"/>
    <w:rsid w:val="00AB3F09"/>
    <w:rsid w:val="00AB4AC0"/>
    <w:rsid w:val="00AB4B32"/>
    <w:rsid w:val="00AB5685"/>
    <w:rsid w:val="00AB5CEC"/>
    <w:rsid w:val="00AB60CF"/>
    <w:rsid w:val="00AB71C4"/>
    <w:rsid w:val="00AB7422"/>
    <w:rsid w:val="00AC0015"/>
    <w:rsid w:val="00AC03E2"/>
    <w:rsid w:val="00AC087C"/>
    <w:rsid w:val="00AC0F4E"/>
    <w:rsid w:val="00AC14B2"/>
    <w:rsid w:val="00AC16E5"/>
    <w:rsid w:val="00AC1859"/>
    <w:rsid w:val="00AC21CC"/>
    <w:rsid w:val="00AC240F"/>
    <w:rsid w:val="00AC37D6"/>
    <w:rsid w:val="00AC47F7"/>
    <w:rsid w:val="00AC4C80"/>
    <w:rsid w:val="00AC65ED"/>
    <w:rsid w:val="00AC6EB9"/>
    <w:rsid w:val="00AC70F4"/>
    <w:rsid w:val="00AC737F"/>
    <w:rsid w:val="00AC7461"/>
    <w:rsid w:val="00AC76EC"/>
    <w:rsid w:val="00AC7D62"/>
    <w:rsid w:val="00AD02A9"/>
    <w:rsid w:val="00AD1846"/>
    <w:rsid w:val="00AD1B51"/>
    <w:rsid w:val="00AD1C2C"/>
    <w:rsid w:val="00AD2CDA"/>
    <w:rsid w:val="00AD3855"/>
    <w:rsid w:val="00AD485F"/>
    <w:rsid w:val="00AD592F"/>
    <w:rsid w:val="00AD627E"/>
    <w:rsid w:val="00AD62DF"/>
    <w:rsid w:val="00AD696B"/>
    <w:rsid w:val="00AD75ED"/>
    <w:rsid w:val="00AE2B4D"/>
    <w:rsid w:val="00AE45EC"/>
    <w:rsid w:val="00AE5974"/>
    <w:rsid w:val="00AE5FA4"/>
    <w:rsid w:val="00AE633D"/>
    <w:rsid w:val="00AF0320"/>
    <w:rsid w:val="00AF0FC5"/>
    <w:rsid w:val="00AF19EF"/>
    <w:rsid w:val="00AF2118"/>
    <w:rsid w:val="00AF263E"/>
    <w:rsid w:val="00AF2A5F"/>
    <w:rsid w:val="00AF4127"/>
    <w:rsid w:val="00AF427B"/>
    <w:rsid w:val="00AF5000"/>
    <w:rsid w:val="00AF6C90"/>
    <w:rsid w:val="00AF7289"/>
    <w:rsid w:val="00AF7FFE"/>
    <w:rsid w:val="00B004CA"/>
    <w:rsid w:val="00B00D8E"/>
    <w:rsid w:val="00B01864"/>
    <w:rsid w:val="00B01D09"/>
    <w:rsid w:val="00B023A2"/>
    <w:rsid w:val="00B02C6D"/>
    <w:rsid w:val="00B03493"/>
    <w:rsid w:val="00B04059"/>
    <w:rsid w:val="00B0447E"/>
    <w:rsid w:val="00B0491E"/>
    <w:rsid w:val="00B054A7"/>
    <w:rsid w:val="00B06532"/>
    <w:rsid w:val="00B06F04"/>
    <w:rsid w:val="00B06FF2"/>
    <w:rsid w:val="00B07488"/>
    <w:rsid w:val="00B152C4"/>
    <w:rsid w:val="00B1548F"/>
    <w:rsid w:val="00B1565D"/>
    <w:rsid w:val="00B16058"/>
    <w:rsid w:val="00B16708"/>
    <w:rsid w:val="00B16B36"/>
    <w:rsid w:val="00B17A52"/>
    <w:rsid w:val="00B20E56"/>
    <w:rsid w:val="00B21C37"/>
    <w:rsid w:val="00B21E86"/>
    <w:rsid w:val="00B22F35"/>
    <w:rsid w:val="00B24E82"/>
    <w:rsid w:val="00B26068"/>
    <w:rsid w:val="00B27166"/>
    <w:rsid w:val="00B273D3"/>
    <w:rsid w:val="00B27749"/>
    <w:rsid w:val="00B31BB9"/>
    <w:rsid w:val="00B32362"/>
    <w:rsid w:val="00B3262C"/>
    <w:rsid w:val="00B33536"/>
    <w:rsid w:val="00B33E2A"/>
    <w:rsid w:val="00B344A8"/>
    <w:rsid w:val="00B35038"/>
    <w:rsid w:val="00B3529B"/>
    <w:rsid w:val="00B35355"/>
    <w:rsid w:val="00B358FD"/>
    <w:rsid w:val="00B35FF0"/>
    <w:rsid w:val="00B36B7A"/>
    <w:rsid w:val="00B36EC9"/>
    <w:rsid w:val="00B3705D"/>
    <w:rsid w:val="00B37213"/>
    <w:rsid w:val="00B374F1"/>
    <w:rsid w:val="00B41040"/>
    <w:rsid w:val="00B4159B"/>
    <w:rsid w:val="00B41CCA"/>
    <w:rsid w:val="00B41D05"/>
    <w:rsid w:val="00B41D41"/>
    <w:rsid w:val="00B437E6"/>
    <w:rsid w:val="00B44599"/>
    <w:rsid w:val="00B4542A"/>
    <w:rsid w:val="00B45AB8"/>
    <w:rsid w:val="00B467EB"/>
    <w:rsid w:val="00B4792F"/>
    <w:rsid w:val="00B47A43"/>
    <w:rsid w:val="00B47F8B"/>
    <w:rsid w:val="00B5046F"/>
    <w:rsid w:val="00B508F4"/>
    <w:rsid w:val="00B53060"/>
    <w:rsid w:val="00B532A4"/>
    <w:rsid w:val="00B53EE7"/>
    <w:rsid w:val="00B53FE8"/>
    <w:rsid w:val="00B558E0"/>
    <w:rsid w:val="00B56027"/>
    <w:rsid w:val="00B56C22"/>
    <w:rsid w:val="00B56CCA"/>
    <w:rsid w:val="00B5721C"/>
    <w:rsid w:val="00B576FC"/>
    <w:rsid w:val="00B57BD4"/>
    <w:rsid w:val="00B57DFC"/>
    <w:rsid w:val="00B607C4"/>
    <w:rsid w:val="00B60852"/>
    <w:rsid w:val="00B60FAB"/>
    <w:rsid w:val="00B621A4"/>
    <w:rsid w:val="00B63789"/>
    <w:rsid w:val="00B63F9D"/>
    <w:rsid w:val="00B643F2"/>
    <w:rsid w:val="00B648AA"/>
    <w:rsid w:val="00B64AE4"/>
    <w:rsid w:val="00B66761"/>
    <w:rsid w:val="00B6723A"/>
    <w:rsid w:val="00B67B3E"/>
    <w:rsid w:val="00B67CA2"/>
    <w:rsid w:val="00B70D67"/>
    <w:rsid w:val="00B71847"/>
    <w:rsid w:val="00B72343"/>
    <w:rsid w:val="00B735C4"/>
    <w:rsid w:val="00B75BE9"/>
    <w:rsid w:val="00B7619B"/>
    <w:rsid w:val="00B763ED"/>
    <w:rsid w:val="00B772F6"/>
    <w:rsid w:val="00B777D4"/>
    <w:rsid w:val="00B80635"/>
    <w:rsid w:val="00B806C0"/>
    <w:rsid w:val="00B808D7"/>
    <w:rsid w:val="00B809FC"/>
    <w:rsid w:val="00B80F27"/>
    <w:rsid w:val="00B816B0"/>
    <w:rsid w:val="00B81842"/>
    <w:rsid w:val="00B81B3E"/>
    <w:rsid w:val="00B82108"/>
    <w:rsid w:val="00B82962"/>
    <w:rsid w:val="00B82EAC"/>
    <w:rsid w:val="00B836B0"/>
    <w:rsid w:val="00B838AE"/>
    <w:rsid w:val="00B85C8B"/>
    <w:rsid w:val="00B86957"/>
    <w:rsid w:val="00B86BBF"/>
    <w:rsid w:val="00B87533"/>
    <w:rsid w:val="00B90369"/>
    <w:rsid w:val="00B90CE2"/>
    <w:rsid w:val="00B9299B"/>
    <w:rsid w:val="00B94B36"/>
    <w:rsid w:val="00B95428"/>
    <w:rsid w:val="00B960AB"/>
    <w:rsid w:val="00B96610"/>
    <w:rsid w:val="00B9794F"/>
    <w:rsid w:val="00B97FB2"/>
    <w:rsid w:val="00BA0257"/>
    <w:rsid w:val="00BA0DAB"/>
    <w:rsid w:val="00BA360B"/>
    <w:rsid w:val="00BA43A5"/>
    <w:rsid w:val="00BA5AC2"/>
    <w:rsid w:val="00BA6B95"/>
    <w:rsid w:val="00BA6E89"/>
    <w:rsid w:val="00BA70F4"/>
    <w:rsid w:val="00BA74A2"/>
    <w:rsid w:val="00BA7C72"/>
    <w:rsid w:val="00BB2455"/>
    <w:rsid w:val="00BB3348"/>
    <w:rsid w:val="00BB3E1E"/>
    <w:rsid w:val="00BB4EAE"/>
    <w:rsid w:val="00BB6BFD"/>
    <w:rsid w:val="00BB76AD"/>
    <w:rsid w:val="00BB7853"/>
    <w:rsid w:val="00BB7BEE"/>
    <w:rsid w:val="00BC0399"/>
    <w:rsid w:val="00BC05EA"/>
    <w:rsid w:val="00BC18B0"/>
    <w:rsid w:val="00BC1A4E"/>
    <w:rsid w:val="00BC263E"/>
    <w:rsid w:val="00BC2680"/>
    <w:rsid w:val="00BC29DA"/>
    <w:rsid w:val="00BC3012"/>
    <w:rsid w:val="00BC3243"/>
    <w:rsid w:val="00BC392F"/>
    <w:rsid w:val="00BC50C2"/>
    <w:rsid w:val="00BC609E"/>
    <w:rsid w:val="00BC6623"/>
    <w:rsid w:val="00BC6C51"/>
    <w:rsid w:val="00BC6EB0"/>
    <w:rsid w:val="00BD0985"/>
    <w:rsid w:val="00BD0E25"/>
    <w:rsid w:val="00BD13AD"/>
    <w:rsid w:val="00BD2F56"/>
    <w:rsid w:val="00BD58B2"/>
    <w:rsid w:val="00BD5DAE"/>
    <w:rsid w:val="00BD6993"/>
    <w:rsid w:val="00BD6CC1"/>
    <w:rsid w:val="00BD7144"/>
    <w:rsid w:val="00BE0481"/>
    <w:rsid w:val="00BE0772"/>
    <w:rsid w:val="00BE0CF4"/>
    <w:rsid w:val="00BE2359"/>
    <w:rsid w:val="00BE3906"/>
    <w:rsid w:val="00BE3925"/>
    <w:rsid w:val="00BE3ADC"/>
    <w:rsid w:val="00BE462D"/>
    <w:rsid w:val="00BE4B7F"/>
    <w:rsid w:val="00BE4F24"/>
    <w:rsid w:val="00BE62DE"/>
    <w:rsid w:val="00BE7942"/>
    <w:rsid w:val="00BE7A07"/>
    <w:rsid w:val="00BE7C42"/>
    <w:rsid w:val="00BE7EE3"/>
    <w:rsid w:val="00BF1A75"/>
    <w:rsid w:val="00BF244A"/>
    <w:rsid w:val="00BF4690"/>
    <w:rsid w:val="00BF4C44"/>
    <w:rsid w:val="00BF5220"/>
    <w:rsid w:val="00BF5602"/>
    <w:rsid w:val="00BF6A1C"/>
    <w:rsid w:val="00BF7C1C"/>
    <w:rsid w:val="00C004CD"/>
    <w:rsid w:val="00C021DB"/>
    <w:rsid w:val="00C02723"/>
    <w:rsid w:val="00C04607"/>
    <w:rsid w:val="00C04732"/>
    <w:rsid w:val="00C047A2"/>
    <w:rsid w:val="00C0517E"/>
    <w:rsid w:val="00C058ED"/>
    <w:rsid w:val="00C05C0B"/>
    <w:rsid w:val="00C06380"/>
    <w:rsid w:val="00C06BC6"/>
    <w:rsid w:val="00C0760C"/>
    <w:rsid w:val="00C11092"/>
    <w:rsid w:val="00C13414"/>
    <w:rsid w:val="00C13889"/>
    <w:rsid w:val="00C13EAC"/>
    <w:rsid w:val="00C14215"/>
    <w:rsid w:val="00C15088"/>
    <w:rsid w:val="00C16AC5"/>
    <w:rsid w:val="00C208E7"/>
    <w:rsid w:val="00C20BEB"/>
    <w:rsid w:val="00C20D3C"/>
    <w:rsid w:val="00C20D76"/>
    <w:rsid w:val="00C2137E"/>
    <w:rsid w:val="00C21D2B"/>
    <w:rsid w:val="00C222B1"/>
    <w:rsid w:val="00C223B3"/>
    <w:rsid w:val="00C24772"/>
    <w:rsid w:val="00C24B26"/>
    <w:rsid w:val="00C2704B"/>
    <w:rsid w:val="00C3059E"/>
    <w:rsid w:val="00C318D8"/>
    <w:rsid w:val="00C32056"/>
    <w:rsid w:val="00C3215B"/>
    <w:rsid w:val="00C32DBB"/>
    <w:rsid w:val="00C33AE0"/>
    <w:rsid w:val="00C33E86"/>
    <w:rsid w:val="00C33F54"/>
    <w:rsid w:val="00C34C4D"/>
    <w:rsid w:val="00C3598A"/>
    <w:rsid w:val="00C36B10"/>
    <w:rsid w:val="00C37FA9"/>
    <w:rsid w:val="00C409C2"/>
    <w:rsid w:val="00C40C3A"/>
    <w:rsid w:val="00C416F0"/>
    <w:rsid w:val="00C41B28"/>
    <w:rsid w:val="00C42918"/>
    <w:rsid w:val="00C4328E"/>
    <w:rsid w:val="00C438DB"/>
    <w:rsid w:val="00C47677"/>
    <w:rsid w:val="00C516E7"/>
    <w:rsid w:val="00C52385"/>
    <w:rsid w:val="00C52AE0"/>
    <w:rsid w:val="00C52E43"/>
    <w:rsid w:val="00C539B7"/>
    <w:rsid w:val="00C54875"/>
    <w:rsid w:val="00C553F9"/>
    <w:rsid w:val="00C56AEA"/>
    <w:rsid w:val="00C56C06"/>
    <w:rsid w:val="00C57B67"/>
    <w:rsid w:val="00C60477"/>
    <w:rsid w:val="00C60FC8"/>
    <w:rsid w:val="00C634FF"/>
    <w:rsid w:val="00C640E7"/>
    <w:rsid w:val="00C662A0"/>
    <w:rsid w:val="00C66EB6"/>
    <w:rsid w:val="00C67D10"/>
    <w:rsid w:val="00C70BFC"/>
    <w:rsid w:val="00C7149A"/>
    <w:rsid w:val="00C73684"/>
    <w:rsid w:val="00C74A6F"/>
    <w:rsid w:val="00C751B4"/>
    <w:rsid w:val="00C75C41"/>
    <w:rsid w:val="00C763FB"/>
    <w:rsid w:val="00C76AD5"/>
    <w:rsid w:val="00C76AEA"/>
    <w:rsid w:val="00C76D4D"/>
    <w:rsid w:val="00C80C26"/>
    <w:rsid w:val="00C81634"/>
    <w:rsid w:val="00C82B7E"/>
    <w:rsid w:val="00C83256"/>
    <w:rsid w:val="00C839D7"/>
    <w:rsid w:val="00C83D8F"/>
    <w:rsid w:val="00C84F4B"/>
    <w:rsid w:val="00C8589C"/>
    <w:rsid w:val="00C8607D"/>
    <w:rsid w:val="00C86147"/>
    <w:rsid w:val="00C8678F"/>
    <w:rsid w:val="00C901E4"/>
    <w:rsid w:val="00C90741"/>
    <w:rsid w:val="00C90B0B"/>
    <w:rsid w:val="00C90D4C"/>
    <w:rsid w:val="00C90EA8"/>
    <w:rsid w:val="00C922A0"/>
    <w:rsid w:val="00C928DD"/>
    <w:rsid w:val="00C962F7"/>
    <w:rsid w:val="00C9760C"/>
    <w:rsid w:val="00CA1463"/>
    <w:rsid w:val="00CA1621"/>
    <w:rsid w:val="00CA174A"/>
    <w:rsid w:val="00CA1E97"/>
    <w:rsid w:val="00CA2EDB"/>
    <w:rsid w:val="00CA4683"/>
    <w:rsid w:val="00CA46E6"/>
    <w:rsid w:val="00CA49BA"/>
    <w:rsid w:val="00CA5281"/>
    <w:rsid w:val="00CA5F8D"/>
    <w:rsid w:val="00CB3C69"/>
    <w:rsid w:val="00CB408D"/>
    <w:rsid w:val="00CB4428"/>
    <w:rsid w:val="00CB4E3D"/>
    <w:rsid w:val="00CB4F26"/>
    <w:rsid w:val="00CB631F"/>
    <w:rsid w:val="00CB645E"/>
    <w:rsid w:val="00CB7B9C"/>
    <w:rsid w:val="00CC0C6C"/>
    <w:rsid w:val="00CC38BE"/>
    <w:rsid w:val="00CC3E99"/>
    <w:rsid w:val="00CC4713"/>
    <w:rsid w:val="00CC5E15"/>
    <w:rsid w:val="00CC773E"/>
    <w:rsid w:val="00CC7D14"/>
    <w:rsid w:val="00CD1B91"/>
    <w:rsid w:val="00CD3404"/>
    <w:rsid w:val="00CD35CA"/>
    <w:rsid w:val="00CD4D37"/>
    <w:rsid w:val="00CD5D40"/>
    <w:rsid w:val="00CD5E2A"/>
    <w:rsid w:val="00CD6748"/>
    <w:rsid w:val="00CD7A7E"/>
    <w:rsid w:val="00CE0ACB"/>
    <w:rsid w:val="00CE0BC0"/>
    <w:rsid w:val="00CE3D2A"/>
    <w:rsid w:val="00CE5708"/>
    <w:rsid w:val="00CE7054"/>
    <w:rsid w:val="00CE718E"/>
    <w:rsid w:val="00CE722B"/>
    <w:rsid w:val="00CE7323"/>
    <w:rsid w:val="00CE788E"/>
    <w:rsid w:val="00CE7A67"/>
    <w:rsid w:val="00CE7FA2"/>
    <w:rsid w:val="00CE7FF0"/>
    <w:rsid w:val="00CF0FBD"/>
    <w:rsid w:val="00CF1358"/>
    <w:rsid w:val="00CF3D01"/>
    <w:rsid w:val="00CF4664"/>
    <w:rsid w:val="00CF6977"/>
    <w:rsid w:val="00CF75DB"/>
    <w:rsid w:val="00D00595"/>
    <w:rsid w:val="00D00643"/>
    <w:rsid w:val="00D00AA5"/>
    <w:rsid w:val="00D02063"/>
    <w:rsid w:val="00D0250F"/>
    <w:rsid w:val="00D051F5"/>
    <w:rsid w:val="00D05427"/>
    <w:rsid w:val="00D05FC9"/>
    <w:rsid w:val="00D06597"/>
    <w:rsid w:val="00D066A4"/>
    <w:rsid w:val="00D070AF"/>
    <w:rsid w:val="00D11B82"/>
    <w:rsid w:val="00D11E67"/>
    <w:rsid w:val="00D147C7"/>
    <w:rsid w:val="00D15322"/>
    <w:rsid w:val="00D15F15"/>
    <w:rsid w:val="00D16D84"/>
    <w:rsid w:val="00D17C4C"/>
    <w:rsid w:val="00D17EF6"/>
    <w:rsid w:val="00D20373"/>
    <w:rsid w:val="00D20EA1"/>
    <w:rsid w:val="00D222A9"/>
    <w:rsid w:val="00D237E5"/>
    <w:rsid w:val="00D23B4F"/>
    <w:rsid w:val="00D2448A"/>
    <w:rsid w:val="00D248E3"/>
    <w:rsid w:val="00D24B97"/>
    <w:rsid w:val="00D27468"/>
    <w:rsid w:val="00D2763B"/>
    <w:rsid w:val="00D3046D"/>
    <w:rsid w:val="00D30E70"/>
    <w:rsid w:val="00D31435"/>
    <w:rsid w:val="00D3202C"/>
    <w:rsid w:val="00D32F21"/>
    <w:rsid w:val="00D34CD7"/>
    <w:rsid w:val="00D3628B"/>
    <w:rsid w:val="00D36358"/>
    <w:rsid w:val="00D3727A"/>
    <w:rsid w:val="00D37380"/>
    <w:rsid w:val="00D3796D"/>
    <w:rsid w:val="00D41922"/>
    <w:rsid w:val="00D421B7"/>
    <w:rsid w:val="00D42AFF"/>
    <w:rsid w:val="00D440EE"/>
    <w:rsid w:val="00D44849"/>
    <w:rsid w:val="00D450BA"/>
    <w:rsid w:val="00D45634"/>
    <w:rsid w:val="00D45E66"/>
    <w:rsid w:val="00D46131"/>
    <w:rsid w:val="00D503C9"/>
    <w:rsid w:val="00D50EE0"/>
    <w:rsid w:val="00D50FA1"/>
    <w:rsid w:val="00D511C0"/>
    <w:rsid w:val="00D51992"/>
    <w:rsid w:val="00D51FB6"/>
    <w:rsid w:val="00D5223B"/>
    <w:rsid w:val="00D52A56"/>
    <w:rsid w:val="00D53E0B"/>
    <w:rsid w:val="00D544DE"/>
    <w:rsid w:val="00D547B9"/>
    <w:rsid w:val="00D561A1"/>
    <w:rsid w:val="00D5621F"/>
    <w:rsid w:val="00D56E22"/>
    <w:rsid w:val="00D57152"/>
    <w:rsid w:val="00D63291"/>
    <w:rsid w:val="00D6334D"/>
    <w:rsid w:val="00D63873"/>
    <w:rsid w:val="00D65D5B"/>
    <w:rsid w:val="00D66289"/>
    <w:rsid w:val="00D66C4B"/>
    <w:rsid w:val="00D70C71"/>
    <w:rsid w:val="00D70DF0"/>
    <w:rsid w:val="00D70FA5"/>
    <w:rsid w:val="00D7149C"/>
    <w:rsid w:val="00D72520"/>
    <w:rsid w:val="00D7281C"/>
    <w:rsid w:val="00D73848"/>
    <w:rsid w:val="00D7389B"/>
    <w:rsid w:val="00D741B7"/>
    <w:rsid w:val="00D749AE"/>
    <w:rsid w:val="00D770D3"/>
    <w:rsid w:val="00D809E3"/>
    <w:rsid w:val="00D81370"/>
    <w:rsid w:val="00D81539"/>
    <w:rsid w:val="00D82997"/>
    <w:rsid w:val="00D82C28"/>
    <w:rsid w:val="00D83340"/>
    <w:rsid w:val="00D840DF"/>
    <w:rsid w:val="00D855D6"/>
    <w:rsid w:val="00D870F6"/>
    <w:rsid w:val="00D90D49"/>
    <w:rsid w:val="00D90F3E"/>
    <w:rsid w:val="00D9373A"/>
    <w:rsid w:val="00D93987"/>
    <w:rsid w:val="00D93F15"/>
    <w:rsid w:val="00DA1335"/>
    <w:rsid w:val="00DA16DE"/>
    <w:rsid w:val="00DA1C0E"/>
    <w:rsid w:val="00DA1D49"/>
    <w:rsid w:val="00DA2D47"/>
    <w:rsid w:val="00DA3481"/>
    <w:rsid w:val="00DA4F35"/>
    <w:rsid w:val="00DA5EC3"/>
    <w:rsid w:val="00DA6CC4"/>
    <w:rsid w:val="00DA7509"/>
    <w:rsid w:val="00DB2DA5"/>
    <w:rsid w:val="00DB54D1"/>
    <w:rsid w:val="00DB7634"/>
    <w:rsid w:val="00DC2196"/>
    <w:rsid w:val="00DC3042"/>
    <w:rsid w:val="00DC3540"/>
    <w:rsid w:val="00DC383D"/>
    <w:rsid w:val="00DC5F37"/>
    <w:rsid w:val="00DC67C8"/>
    <w:rsid w:val="00DD1A75"/>
    <w:rsid w:val="00DD2069"/>
    <w:rsid w:val="00DD29C3"/>
    <w:rsid w:val="00DD3A54"/>
    <w:rsid w:val="00DD3CD7"/>
    <w:rsid w:val="00DD4A0B"/>
    <w:rsid w:val="00DD4ACA"/>
    <w:rsid w:val="00DD5626"/>
    <w:rsid w:val="00DD65A4"/>
    <w:rsid w:val="00DD6DE9"/>
    <w:rsid w:val="00DD7F13"/>
    <w:rsid w:val="00DE0BA0"/>
    <w:rsid w:val="00DE0C8A"/>
    <w:rsid w:val="00DE1196"/>
    <w:rsid w:val="00DE1AC9"/>
    <w:rsid w:val="00DE1B63"/>
    <w:rsid w:val="00DE2403"/>
    <w:rsid w:val="00DE2EEB"/>
    <w:rsid w:val="00DE31C0"/>
    <w:rsid w:val="00DE54BC"/>
    <w:rsid w:val="00DE6EB7"/>
    <w:rsid w:val="00DE7703"/>
    <w:rsid w:val="00DF060F"/>
    <w:rsid w:val="00DF0965"/>
    <w:rsid w:val="00DF0CBD"/>
    <w:rsid w:val="00DF0D5D"/>
    <w:rsid w:val="00DF1DC1"/>
    <w:rsid w:val="00DF23C4"/>
    <w:rsid w:val="00DF24A3"/>
    <w:rsid w:val="00DF3640"/>
    <w:rsid w:val="00DF3F3D"/>
    <w:rsid w:val="00DF402B"/>
    <w:rsid w:val="00DF4156"/>
    <w:rsid w:val="00DF415C"/>
    <w:rsid w:val="00DF5307"/>
    <w:rsid w:val="00DF7264"/>
    <w:rsid w:val="00DF7C39"/>
    <w:rsid w:val="00E016CC"/>
    <w:rsid w:val="00E02857"/>
    <w:rsid w:val="00E03405"/>
    <w:rsid w:val="00E03472"/>
    <w:rsid w:val="00E0390B"/>
    <w:rsid w:val="00E05A05"/>
    <w:rsid w:val="00E065AE"/>
    <w:rsid w:val="00E07B15"/>
    <w:rsid w:val="00E07B4C"/>
    <w:rsid w:val="00E10D19"/>
    <w:rsid w:val="00E11CEA"/>
    <w:rsid w:val="00E11DA9"/>
    <w:rsid w:val="00E12E39"/>
    <w:rsid w:val="00E13830"/>
    <w:rsid w:val="00E14B2A"/>
    <w:rsid w:val="00E154EE"/>
    <w:rsid w:val="00E15AC8"/>
    <w:rsid w:val="00E161FA"/>
    <w:rsid w:val="00E167B1"/>
    <w:rsid w:val="00E1704D"/>
    <w:rsid w:val="00E17679"/>
    <w:rsid w:val="00E20067"/>
    <w:rsid w:val="00E20298"/>
    <w:rsid w:val="00E23138"/>
    <w:rsid w:val="00E2377D"/>
    <w:rsid w:val="00E23913"/>
    <w:rsid w:val="00E23A68"/>
    <w:rsid w:val="00E25ABF"/>
    <w:rsid w:val="00E25B1E"/>
    <w:rsid w:val="00E25D5B"/>
    <w:rsid w:val="00E27050"/>
    <w:rsid w:val="00E30007"/>
    <w:rsid w:val="00E307DE"/>
    <w:rsid w:val="00E310E8"/>
    <w:rsid w:val="00E32428"/>
    <w:rsid w:val="00E32879"/>
    <w:rsid w:val="00E34BF5"/>
    <w:rsid w:val="00E34C0B"/>
    <w:rsid w:val="00E354B9"/>
    <w:rsid w:val="00E3664E"/>
    <w:rsid w:val="00E36899"/>
    <w:rsid w:val="00E37DA7"/>
    <w:rsid w:val="00E40157"/>
    <w:rsid w:val="00E402B2"/>
    <w:rsid w:val="00E403C6"/>
    <w:rsid w:val="00E43ECC"/>
    <w:rsid w:val="00E45FA2"/>
    <w:rsid w:val="00E4628F"/>
    <w:rsid w:val="00E4792B"/>
    <w:rsid w:val="00E503AF"/>
    <w:rsid w:val="00E50445"/>
    <w:rsid w:val="00E5065E"/>
    <w:rsid w:val="00E50673"/>
    <w:rsid w:val="00E5140E"/>
    <w:rsid w:val="00E51919"/>
    <w:rsid w:val="00E52241"/>
    <w:rsid w:val="00E52911"/>
    <w:rsid w:val="00E539F6"/>
    <w:rsid w:val="00E542DD"/>
    <w:rsid w:val="00E545EE"/>
    <w:rsid w:val="00E54F26"/>
    <w:rsid w:val="00E555EB"/>
    <w:rsid w:val="00E558D6"/>
    <w:rsid w:val="00E57E59"/>
    <w:rsid w:val="00E608BB"/>
    <w:rsid w:val="00E613BE"/>
    <w:rsid w:val="00E616DA"/>
    <w:rsid w:val="00E61C7A"/>
    <w:rsid w:val="00E65570"/>
    <w:rsid w:val="00E66169"/>
    <w:rsid w:val="00E6745F"/>
    <w:rsid w:val="00E70613"/>
    <w:rsid w:val="00E70CB2"/>
    <w:rsid w:val="00E70D98"/>
    <w:rsid w:val="00E710AF"/>
    <w:rsid w:val="00E72EBC"/>
    <w:rsid w:val="00E74165"/>
    <w:rsid w:val="00E76B67"/>
    <w:rsid w:val="00E77A89"/>
    <w:rsid w:val="00E77FB6"/>
    <w:rsid w:val="00E807CF"/>
    <w:rsid w:val="00E81D65"/>
    <w:rsid w:val="00E82483"/>
    <w:rsid w:val="00E840FD"/>
    <w:rsid w:val="00E8490A"/>
    <w:rsid w:val="00E860BB"/>
    <w:rsid w:val="00E86680"/>
    <w:rsid w:val="00E86C78"/>
    <w:rsid w:val="00E9042D"/>
    <w:rsid w:val="00E904E3"/>
    <w:rsid w:val="00E90D0A"/>
    <w:rsid w:val="00E91CF6"/>
    <w:rsid w:val="00E92087"/>
    <w:rsid w:val="00E92158"/>
    <w:rsid w:val="00E923F1"/>
    <w:rsid w:val="00E92A80"/>
    <w:rsid w:val="00E93502"/>
    <w:rsid w:val="00E94431"/>
    <w:rsid w:val="00E94CC5"/>
    <w:rsid w:val="00E94E8D"/>
    <w:rsid w:val="00E94F10"/>
    <w:rsid w:val="00E96146"/>
    <w:rsid w:val="00E97F37"/>
    <w:rsid w:val="00EA0187"/>
    <w:rsid w:val="00EA0554"/>
    <w:rsid w:val="00EA0EDA"/>
    <w:rsid w:val="00EA165A"/>
    <w:rsid w:val="00EA2DCA"/>
    <w:rsid w:val="00EA2F27"/>
    <w:rsid w:val="00EA2F7D"/>
    <w:rsid w:val="00EA3D72"/>
    <w:rsid w:val="00EA405D"/>
    <w:rsid w:val="00EA5188"/>
    <w:rsid w:val="00EA570F"/>
    <w:rsid w:val="00EA5BAF"/>
    <w:rsid w:val="00EA61C9"/>
    <w:rsid w:val="00EB0E18"/>
    <w:rsid w:val="00EB1699"/>
    <w:rsid w:val="00EB177B"/>
    <w:rsid w:val="00EB3FC4"/>
    <w:rsid w:val="00EB45AB"/>
    <w:rsid w:val="00EB5733"/>
    <w:rsid w:val="00EB5FBB"/>
    <w:rsid w:val="00EB7E8F"/>
    <w:rsid w:val="00EC3DA6"/>
    <w:rsid w:val="00EC3E84"/>
    <w:rsid w:val="00EC41AD"/>
    <w:rsid w:val="00EC6B04"/>
    <w:rsid w:val="00EC77FC"/>
    <w:rsid w:val="00EC79C8"/>
    <w:rsid w:val="00ED009F"/>
    <w:rsid w:val="00ED0B78"/>
    <w:rsid w:val="00ED0FA4"/>
    <w:rsid w:val="00ED34DB"/>
    <w:rsid w:val="00ED3C39"/>
    <w:rsid w:val="00ED483A"/>
    <w:rsid w:val="00ED4C20"/>
    <w:rsid w:val="00ED5A70"/>
    <w:rsid w:val="00ED5BF0"/>
    <w:rsid w:val="00ED619F"/>
    <w:rsid w:val="00ED68CA"/>
    <w:rsid w:val="00ED70BE"/>
    <w:rsid w:val="00ED7631"/>
    <w:rsid w:val="00EE2317"/>
    <w:rsid w:val="00EE2CCD"/>
    <w:rsid w:val="00EE31EB"/>
    <w:rsid w:val="00EE42DF"/>
    <w:rsid w:val="00EE49E7"/>
    <w:rsid w:val="00EE5122"/>
    <w:rsid w:val="00EE7303"/>
    <w:rsid w:val="00EF01A8"/>
    <w:rsid w:val="00EF080A"/>
    <w:rsid w:val="00EF0841"/>
    <w:rsid w:val="00EF0932"/>
    <w:rsid w:val="00EF0FB6"/>
    <w:rsid w:val="00EF1C54"/>
    <w:rsid w:val="00EF22F1"/>
    <w:rsid w:val="00EF2E56"/>
    <w:rsid w:val="00EF6B43"/>
    <w:rsid w:val="00EF6C8F"/>
    <w:rsid w:val="00EF6F1D"/>
    <w:rsid w:val="00EF771C"/>
    <w:rsid w:val="00EF79BD"/>
    <w:rsid w:val="00EF7C59"/>
    <w:rsid w:val="00EF7FBE"/>
    <w:rsid w:val="00F006CD"/>
    <w:rsid w:val="00F00D87"/>
    <w:rsid w:val="00F0118A"/>
    <w:rsid w:val="00F0196F"/>
    <w:rsid w:val="00F01A79"/>
    <w:rsid w:val="00F01BDE"/>
    <w:rsid w:val="00F03935"/>
    <w:rsid w:val="00F0587F"/>
    <w:rsid w:val="00F05A5D"/>
    <w:rsid w:val="00F06CAF"/>
    <w:rsid w:val="00F07036"/>
    <w:rsid w:val="00F0722E"/>
    <w:rsid w:val="00F07978"/>
    <w:rsid w:val="00F103FA"/>
    <w:rsid w:val="00F11075"/>
    <w:rsid w:val="00F121C7"/>
    <w:rsid w:val="00F130A1"/>
    <w:rsid w:val="00F1449A"/>
    <w:rsid w:val="00F150B8"/>
    <w:rsid w:val="00F154A8"/>
    <w:rsid w:val="00F16156"/>
    <w:rsid w:val="00F16572"/>
    <w:rsid w:val="00F168F8"/>
    <w:rsid w:val="00F17008"/>
    <w:rsid w:val="00F202D8"/>
    <w:rsid w:val="00F218FE"/>
    <w:rsid w:val="00F238A8"/>
    <w:rsid w:val="00F23E05"/>
    <w:rsid w:val="00F24A06"/>
    <w:rsid w:val="00F25084"/>
    <w:rsid w:val="00F253F2"/>
    <w:rsid w:val="00F25BB5"/>
    <w:rsid w:val="00F25EB5"/>
    <w:rsid w:val="00F269EB"/>
    <w:rsid w:val="00F26FD3"/>
    <w:rsid w:val="00F30D54"/>
    <w:rsid w:val="00F31360"/>
    <w:rsid w:val="00F31E0D"/>
    <w:rsid w:val="00F31F3E"/>
    <w:rsid w:val="00F322A6"/>
    <w:rsid w:val="00F32B03"/>
    <w:rsid w:val="00F3325D"/>
    <w:rsid w:val="00F33482"/>
    <w:rsid w:val="00F33758"/>
    <w:rsid w:val="00F33A45"/>
    <w:rsid w:val="00F34A2A"/>
    <w:rsid w:val="00F36589"/>
    <w:rsid w:val="00F36FE0"/>
    <w:rsid w:val="00F37661"/>
    <w:rsid w:val="00F37BF1"/>
    <w:rsid w:val="00F41620"/>
    <w:rsid w:val="00F42D3D"/>
    <w:rsid w:val="00F42E98"/>
    <w:rsid w:val="00F4384B"/>
    <w:rsid w:val="00F443B6"/>
    <w:rsid w:val="00F45676"/>
    <w:rsid w:val="00F45833"/>
    <w:rsid w:val="00F46AD0"/>
    <w:rsid w:val="00F47879"/>
    <w:rsid w:val="00F502F4"/>
    <w:rsid w:val="00F52123"/>
    <w:rsid w:val="00F531A2"/>
    <w:rsid w:val="00F53342"/>
    <w:rsid w:val="00F53B73"/>
    <w:rsid w:val="00F53CA7"/>
    <w:rsid w:val="00F54ECC"/>
    <w:rsid w:val="00F551DE"/>
    <w:rsid w:val="00F55974"/>
    <w:rsid w:val="00F55DF7"/>
    <w:rsid w:val="00F5606E"/>
    <w:rsid w:val="00F573B8"/>
    <w:rsid w:val="00F6110D"/>
    <w:rsid w:val="00F61459"/>
    <w:rsid w:val="00F626B7"/>
    <w:rsid w:val="00F62743"/>
    <w:rsid w:val="00F638BA"/>
    <w:rsid w:val="00F64B54"/>
    <w:rsid w:val="00F6523D"/>
    <w:rsid w:val="00F66FA9"/>
    <w:rsid w:val="00F70A55"/>
    <w:rsid w:val="00F70D84"/>
    <w:rsid w:val="00F7123B"/>
    <w:rsid w:val="00F72ACF"/>
    <w:rsid w:val="00F72B31"/>
    <w:rsid w:val="00F7346D"/>
    <w:rsid w:val="00F734AF"/>
    <w:rsid w:val="00F742B6"/>
    <w:rsid w:val="00F74C68"/>
    <w:rsid w:val="00F7521D"/>
    <w:rsid w:val="00F7568D"/>
    <w:rsid w:val="00F7619B"/>
    <w:rsid w:val="00F761BF"/>
    <w:rsid w:val="00F76A4B"/>
    <w:rsid w:val="00F7708A"/>
    <w:rsid w:val="00F776F7"/>
    <w:rsid w:val="00F77FDC"/>
    <w:rsid w:val="00F80BEB"/>
    <w:rsid w:val="00F81418"/>
    <w:rsid w:val="00F81703"/>
    <w:rsid w:val="00F81A26"/>
    <w:rsid w:val="00F82081"/>
    <w:rsid w:val="00F8265C"/>
    <w:rsid w:val="00F8488A"/>
    <w:rsid w:val="00F8509B"/>
    <w:rsid w:val="00F856DA"/>
    <w:rsid w:val="00F870EE"/>
    <w:rsid w:val="00F879C3"/>
    <w:rsid w:val="00F87C15"/>
    <w:rsid w:val="00F90EFC"/>
    <w:rsid w:val="00F90FD6"/>
    <w:rsid w:val="00F91A00"/>
    <w:rsid w:val="00F941B0"/>
    <w:rsid w:val="00F94F16"/>
    <w:rsid w:val="00F963BA"/>
    <w:rsid w:val="00F96A8A"/>
    <w:rsid w:val="00F96FA6"/>
    <w:rsid w:val="00FA08E3"/>
    <w:rsid w:val="00FA1242"/>
    <w:rsid w:val="00FA3DFC"/>
    <w:rsid w:val="00FA4617"/>
    <w:rsid w:val="00FA4BD2"/>
    <w:rsid w:val="00FA550B"/>
    <w:rsid w:val="00FA6424"/>
    <w:rsid w:val="00FA77CE"/>
    <w:rsid w:val="00FA7B1A"/>
    <w:rsid w:val="00FB05A3"/>
    <w:rsid w:val="00FB15C2"/>
    <w:rsid w:val="00FB2FA4"/>
    <w:rsid w:val="00FB3CAD"/>
    <w:rsid w:val="00FB3DFB"/>
    <w:rsid w:val="00FB4214"/>
    <w:rsid w:val="00FB4731"/>
    <w:rsid w:val="00FB47EE"/>
    <w:rsid w:val="00FB7559"/>
    <w:rsid w:val="00FB7F09"/>
    <w:rsid w:val="00FC0372"/>
    <w:rsid w:val="00FC1199"/>
    <w:rsid w:val="00FC13D4"/>
    <w:rsid w:val="00FC1EC5"/>
    <w:rsid w:val="00FC2023"/>
    <w:rsid w:val="00FC2E2C"/>
    <w:rsid w:val="00FC41EE"/>
    <w:rsid w:val="00FC4857"/>
    <w:rsid w:val="00FC48D2"/>
    <w:rsid w:val="00FC5C9E"/>
    <w:rsid w:val="00FC6918"/>
    <w:rsid w:val="00FC7985"/>
    <w:rsid w:val="00FC7C1B"/>
    <w:rsid w:val="00FD1870"/>
    <w:rsid w:val="00FD1D8D"/>
    <w:rsid w:val="00FD28A9"/>
    <w:rsid w:val="00FD37BC"/>
    <w:rsid w:val="00FD39F6"/>
    <w:rsid w:val="00FD4556"/>
    <w:rsid w:val="00FD4863"/>
    <w:rsid w:val="00FD65F2"/>
    <w:rsid w:val="00FD69ED"/>
    <w:rsid w:val="00FD757E"/>
    <w:rsid w:val="00FE0322"/>
    <w:rsid w:val="00FE1E39"/>
    <w:rsid w:val="00FE2238"/>
    <w:rsid w:val="00FE2B83"/>
    <w:rsid w:val="00FE33C0"/>
    <w:rsid w:val="00FE4E0C"/>
    <w:rsid w:val="00FE51CA"/>
    <w:rsid w:val="00FE54E6"/>
    <w:rsid w:val="00FE5E9F"/>
    <w:rsid w:val="00FE690F"/>
    <w:rsid w:val="00FE6B6E"/>
    <w:rsid w:val="00FE7329"/>
    <w:rsid w:val="00FE7397"/>
    <w:rsid w:val="00FF0454"/>
    <w:rsid w:val="00FF0A30"/>
    <w:rsid w:val="00FF140E"/>
    <w:rsid w:val="00FF1B26"/>
    <w:rsid w:val="00FF2E28"/>
    <w:rsid w:val="00FF3ED7"/>
    <w:rsid w:val="00FF4CBA"/>
    <w:rsid w:val="00FF4E31"/>
    <w:rsid w:val="00FF544C"/>
    <w:rsid w:val="00FF6354"/>
    <w:rsid w:val="00FF6EB4"/>
    <w:rsid w:val="00FF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9EB680-C5E3-4C39-8D83-19BBD3689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76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2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2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4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47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oher Nagi</cp:lastModifiedBy>
  <cp:revision>11</cp:revision>
  <dcterms:created xsi:type="dcterms:W3CDTF">2017-04-18T15:30:00Z</dcterms:created>
  <dcterms:modified xsi:type="dcterms:W3CDTF">2017-04-28T05:06:00Z</dcterms:modified>
</cp:coreProperties>
</file>